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E16094F" w14:textId="48C4F876" w:rsidR="00862FDB" w:rsidRDefault="00862FDB"/>
    <w:p w14:paraId="1E6FE428" w14:textId="2FD6B6D8" w:rsidR="00862FDB" w:rsidRDefault="00862FDB"/>
    <w:p w14:paraId="45909ECF" w14:textId="57CA5A2C" w:rsidR="00862FDB" w:rsidRDefault="00F57F2B">
      <w:r>
        <w:rPr>
          <w:noProof/>
        </w:rPr>
        <w:drawing>
          <wp:anchor distT="0" distB="0" distL="114300" distR="114300" simplePos="0" relativeHeight="251666432" behindDoc="0" locked="0" layoutInCell="1" allowOverlap="1" wp14:anchorId="55716966" wp14:editId="508DF6B2">
            <wp:simplePos x="0" y="0"/>
            <wp:positionH relativeFrom="column">
              <wp:posOffset>3931920</wp:posOffset>
            </wp:positionH>
            <wp:positionV relativeFrom="paragraph">
              <wp:posOffset>87630</wp:posOffset>
            </wp:positionV>
            <wp:extent cx="2394927" cy="1724116"/>
            <wp:effectExtent l="0" t="0" r="0" b="3175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94927" cy="1724116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noFill/>
                      <a:miter lim="800000"/>
                    </a:ln>
                    <a:effectLst>
                      <a:outerShdw dist="18000" sx="1000" sy="1000" algn="tl" rotWithShape="0">
                        <a:srgbClr val="000000">
                          <a:alpha val="0"/>
                        </a:srgbClr>
                      </a:outerShdw>
                    </a:effec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8294197" w14:textId="5A0A9D86" w:rsidR="00862FDB" w:rsidRDefault="00F57F2B"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35397A1A" wp14:editId="04789D31">
                <wp:simplePos x="0" y="0"/>
                <wp:positionH relativeFrom="column">
                  <wp:posOffset>740410</wp:posOffset>
                </wp:positionH>
                <wp:positionV relativeFrom="paragraph">
                  <wp:posOffset>133350</wp:posOffset>
                </wp:positionV>
                <wp:extent cx="2971800" cy="690880"/>
                <wp:effectExtent l="0" t="0" r="0" b="0"/>
                <wp:wrapSquare wrapText="bothSides"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71800" cy="690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89B2F49" w14:textId="77777777" w:rsidR="00862FDB" w:rsidRPr="00F57F2B" w:rsidRDefault="00862FDB" w:rsidP="00862FDB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450" w:hanging="270"/>
                              <w:rPr>
                                <w:rFonts w:ascii="Ubuntu Light" w:hAnsi="Ubuntu Light"/>
                              </w:rPr>
                            </w:pPr>
                            <w:r w:rsidRPr="00F57F2B">
                              <w:rPr>
                                <w:rFonts w:ascii="Ubuntu Light" w:hAnsi="Ubuntu Light"/>
                              </w:rPr>
                              <w:t>Enter the username and password written on the back of your tablet.</w:t>
                            </w:r>
                          </w:p>
                          <w:p w14:paraId="74720A2A" w14:textId="77777777" w:rsidR="00862FDB" w:rsidRPr="00F57F2B" w:rsidRDefault="00862FDB" w:rsidP="00862FDB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450" w:hanging="270"/>
                              <w:rPr>
                                <w:rFonts w:ascii="Ubuntu Light" w:hAnsi="Ubuntu Light"/>
                              </w:rPr>
                            </w:pPr>
                            <w:r w:rsidRPr="00F57F2B">
                              <w:rPr>
                                <w:rFonts w:ascii="Ubuntu Light" w:hAnsi="Ubuntu Light"/>
                              </w:rPr>
                              <w:t>Select “Login.”</w:t>
                            </w:r>
                          </w:p>
                          <w:p w14:paraId="55FCD6D5" w14:textId="77777777" w:rsidR="00862FDB" w:rsidRDefault="00862FD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5397A1A"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6" type="#_x0000_t202" style="position:absolute;margin-left:58.3pt;margin-top:10.5pt;width:234pt;height:54.4pt;z-index:25166233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" filled="f" stroked="f">
                <v:textbox>
                  <w:txbxContent>
                    <w:p w14:paraId="789B2F49" w14:textId="77777777" w:rsidR="00862FDB" w:rsidRPr="00F57F2B" w:rsidRDefault="00862FDB" w:rsidP="00862FDB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left="450" w:hanging="270"/>
                        <w:rPr>
                          <w:rFonts w:ascii="Ubuntu Light" w:hAnsi="Ubuntu Light"/>
                        </w:rPr>
                      </w:pPr>
                      <w:r w:rsidRPr="00F57F2B">
                        <w:rPr>
                          <w:rFonts w:ascii="Ubuntu Light" w:hAnsi="Ubuntu Light"/>
                        </w:rPr>
                        <w:t>Enter the username and password written on the back of your tablet.</w:t>
                      </w:r>
                    </w:p>
                    <w:p w14:paraId="74720A2A" w14:textId="77777777" w:rsidR="00862FDB" w:rsidRPr="00F57F2B" w:rsidRDefault="00862FDB" w:rsidP="00862FDB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left="450" w:hanging="270"/>
                        <w:rPr>
                          <w:rFonts w:ascii="Ubuntu Light" w:hAnsi="Ubuntu Light"/>
                        </w:rPr>
                      </w:pPr>
                      <w:r w:rsidRPr="00F57F2B">
                        <w:rPr>
                          <w:rFonts w:ascii="Ubuntu Light" w:hAnsi="Ubuntu Light"/>
                        </w:rPr>
                        <w:t>Select “Login.”</w:t>
                      </w:r>
                    </w:p>
                    <w:p w14:paraId="55FCD6D5" w14:textId="77777777" w:rsidR="00862FDB" w:rsidRDefault="00862FDB"/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99F56AE" wp14:editId="60CD0B5B">
                <wp:simplePos x="0" y="0"/>
                <wp:positionH relativeFrom="column">
                  <wp:posOffset>-405765</wp:posOffset>
                </wp:positionH>
                <wp:positionV relativeFrom="paragraph">
                  <wp:posOffset>139065</wp:posOffset>
                </wp:positionV>
                <wp:extent cx="1143000" cy="342900"/>
                <wp:effectExtent l="0" t="0" r="0" b="12700"/>
                <wp:wrapSquare wrapText="bothSides"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43000" cy="342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AEE83B7" w14:textId="77777777" w:rsidR="00862FDB" w:rsidRPr="00862FDB" w:rsidRDefault="00F57F2B">
                            <w:pPr>
                              <w:rPr>
                                <w:rFonts w:ascii="Ubuntu" w:hAnsi="Ubuntu"/>
                                <w:b/>
                                <w:bCs/>
                                <w:color w:val="FF0000"/>
                                <w:sz w:val="28"/>
                              </w:rPr>
                            </w:pPr>
                            <w:r w:rsidRPr="00862FDB">
                              <w:rPr>
                                <w:rFonts w:ascii="Ubuntu" w:hAnsi="Ubuntu"/>
                                <w:b/>
                                <w:bCs/>
                                <w:color w:val="FF0000"/>
                                <w:sz w:val="28"/>
                              </w:rPr>
                              <w:t>STEP 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99F56AE" id="Text Box 4" o:spid="_x0000_s1027" type="#_x0000_t202" style="position:absolute;margin-left:-31.95pt;margin-top:10.95pt;width:90pt;height:27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" filled="f" stroked="f">
                <v:textbox>
                  <w:txbxContent>
                    <w:p w14:paraId="7AEE83B7" w14:textId="77777777" w:rsidR="00862FDB" w:rsidRPr="00862FDB" w:rsidRDefault="00F57F2B">
                      <w:pPr>
                        <w:rPr>
                          <w:rFonts w:ascii="Ubuntu" w:hAnsi="Ubuntu"/>
                          <w:b/>
                          <w:bCs/>
                          <w:color w:val="FF0000"/>
                          <w:sz w:val="28"/>
                        </w:rPr>
                      </w:pPr>
                      <w:r w:rsidRPr="00862FDB">
                        <w:rPr>
                          <w:rFonts w:ascii="Ubuntu" w:hAnsi="Ubuntu"/>
                          <w:b/>
                          <w:bCs/>
                          <w:color w:val="FF0000"/>
                          <w:sz w:val="28"/>
                        </w:rPr>
                        <w:t>STEP 1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41C62841" w14:textId="560750CA" w:rsidR="00862FDB" w:rsidRDefault="00862FDB"/>
    <w:p w14:paraId="6A031CC1" w14:textId="77777777" w:rsidR="00862FDB" w:rsidRDefault="00862FDB"/>
    <w:p w14:paraId="1472FB79" w14:textId="1D7E045E" w:rsidR="00862FDB" w:rsidRDefault="00862FDB"/>
    <w:p w14:paraId="1A25FEE4" w14:textId="50A17CE8" w:rsidR="00862FDB" w:rsidRDefault="00862FDB"/>
    <w:p w14:paraId="3EB03191" w14:textId="5B0E9E5F" w:rsidR="00862FDB" w:rsidRDefault="00862FDB"/>
    <w:p w14:paraId="086A5F1F" w14:textId="6EE7FE90" w:rsidR="00862FDB" w:rsidRDefault="00C33FFF">
      <w:r>
        <w:rPr>
          <w:noProof/>
        </w:rPr>
        <mc:AlternateContent>
          <mc:Choice Requires="wps">
            <w:drawing>
              <wp:anchor distT="0" distB="0" distL="114300" distR="114300" simplePos="0" relativeHeight="251723776" behindDoc="0" locked="0" layoutInCell="1" allowOverlap="1" wp14:anchorId="4806EAA4" wp14:editId="12119B2F">
                <wp:simplePos x="0" y="0"/>
                <wp:positionH relativeFrom="column">
                  <wp:posOffset>4848226</wp:posOffset>
                </wp:positionH>
                <wp:positionV relativeFrom="paragraph">
                  <wp:posOffset>154305</wp:posOffset>
                </wp:positionV>
                <wp:extent cx="533400" cy="219075"/>
                <wp:effectExtent l="19050" t="19050" r="19050" b="28575"/>
                <wp:wrapNone/>
                <wp:docPr id="48" name="Rectangle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33400" cy="219075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1E08ED2" id="Rectangle 48" o:spid="_x0000_s1026" style="position:absolute;margin-left:381.75pt;margin-top:12.15pt;width:42pt;height:17.25pt;z-index:251723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" filled="f" strokecolor="red" strokeweight="2.25pt"/>
            </w:pict>
          </mc:Fallback>
        </mc:AlternateContent>
      </w:r>
    </w:p>
    <w:p w14:paraId="73CFDAC3" w14:textId="729BB15B" w:rsidR="00862FDB" w:rsidRDefault="00862FDB"/>
    <w:p w14:paraId="08085504" w14:textId="57990D99" w:rsidR="00862FDB" w:rsidRDefault="00862FDB"/>
    <w:p w14:paraId="42B23CC4" w14:textId="7EFA073D" w:rsidR="00862FDB" w:rsidRDefault="00992064">
      <w:r>
        <w:rPr>
          <w:noProof/>
        </w:rPr>
        <w:drawing>
          <wp:anchor distT="0" distB="0" distL="114300" distR="114300" simplePos="0" relativeHeight="251668480" behindDoc="1" locked="0" layoutInCell="1" allowOverlap="1" wp14:anchorId="2D2BF742" wp14:editId="022A25FF">
            <wp:simplePos x="0" y="0"/>
            <wp:positionH relativeFrom="column">
              <wp:posOffset>3790315</wp:posOffset>
            </wp:positionH>
            <wp:positionV relativeFrom="paragraph">
              <wp:posOffset>260985</wp:posOffset>
            </wp:positionV>
            <wp:extent cx="2892425" cy="926465"/>
            <wp:effectExtent l="0" t="0" r="3175" b="6985"/>
            <wp:wrapTight wrapText="bothSides">
              <wp:wrapPolygon edited="0">
                <wp:start x="0" y="0"/>
                <wp:lineTo x="0" y="21319"/>
                <wp:lineTo x="21481" y="21319"/>
                <wp:lineTo x="21481" y="0"/>
                <wp:lineTo x="0" y="0"/>
              </wp:wrapPolygon>
            </wp:wrapTight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8430"/>
                    <a:stretch/>
                  </pic:blipFill>
                  <pic:spPr bwMode="auto">
                    <a:xfrm>
                      <a:off x="0" y="0"/>
                      <a:ext cx="2892425" cy="92646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noFill/>
                      <a:miter lim="800000"/>
                    </a:ln>
                    <a:effectLst>
                      <a:outerShdw dist="18000" sx="1000" sy="1000" algn="tl" rotWithShape="0">
                        <a:srgbClr val="000000">
                          <a:alpha val="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57F2B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3886FD4D" wp14:editId="6CC2DE2C">
                <wp:simplePos x="0" y="0"/>
                <wp:positionH relativeFrom="column">
                  <wp:posOffset>621665</wp:posOffset>
                </wp:positionH>
                <wp:positionV relativeFrom="paragraph">
                  <wp:posOffset>286385</wp:posOffset>
                </wp:positionV>
                <wp:extent cx="2971800" cy="1026160"/>
                <wp:effectExtent l="0" t="0" r="0" b="0"/>
                <wp:wrapSquare wrapText="bothSides"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71800" cy="10261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6B71169" w14:textId="5A18573A" w:rsidR="00862FDB" w:rsidRPr="00F57F2B" w:rsidRDefault="00862FDB" w:rsidP="00862FDB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Ubuntu Light" w:hAnsi="Ubuntu Light"/>
                              </w:rPr>
                            </w:pPr>
                            <w:r w:rsidRPr="00F57F2B">
                              <w:rPr>
                                <w:rFonts w:ascii="Ubuntu Light" w:hAnsi="Ubuntu Light"/>
                              </w:rPr>
                              <w:t>Select your event</w:t>
                            </w:r>
                            <w:r w:rsidR="00183BA0">
                              <w:rPr>
                                <w:rFonts w:ascii="Ubuntu Light" w:hAnsi="Ubuntu Light"/>
                              </w:rPr>
                              <w:t>.</w:t>
                            </w:r>
                          </w:p>
                          <w:p w14:paraId="6823DB8F" w14:textId="5CCDB151" w:rsidR="00862FDB" w:rsidRPr="00F57F2B" w:rsidRDefault="00862FDB" w:rsidP="00862FDB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Ubuntu Light" w:hAnsi="Ubuntu Light"/>
                              </w:rPr>
                            </w:pPr>
                            <w:r w:rsidRPr="00F57F2B">
                              <w:rPr>
                                <w:rFonts w:ascii="Ubuntu Light" w:hAnsi="Ubuntu Light"/>
                              </w:rPr>
                              <w:t>To find your event, you can use the text box at the top to search for the name</w:t>
                            </w:r>
                            <w:r w:rsidR="00183BA0">
                              <w:rPr>
                                <w:rFonts w:ascii="Ubuntu Light" w:hAnsi="Ubuntu Light"/>
                              </w:rPr>
                              <w:t>.</w:t>
                            </w:r>
                          </w:p>
                          <w:p w14:paraId="42AAE4E0" w14:textId="13FFF103" w:rsidR="00862FDB" w:rsidRPr="00F57F2B" w:rsidRDefault="00862FDB" w:rsidP="00862FDB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Ubuntu Light" w:hAnsi="Ubuntu Light"/>
                              </w:rPr>
                            </w:pPr>
                            <w:r w:rsidRPr="00F57F2B">
                              <w:rPr>
                                <w:rFonts w:ascii="Ubuntu Light" w:hAnsi="Ubuntu Light"/>
                              </w:rPr>
                              <w:t>Select “Start</w:t>
                            </w:r>
                            <w:r w:rsidR="00183BA0">
                              <w:rPr>
                                <w:rFonts w:ascii="Ubuntu Light" w:hAnsi="Ubuntu Light"/>
                              </w:rPr>
                              <w:t>.</w:t>
                            </w:r>
                            <w:r w:rsidRPr="00F57F2B">
                              <w:rPr>
                                <w:rFonts w:ascii="Ubuntu Light" w:hAnsi="Ubuntu Light"/>
                              </w:rPr>
                              <w:t>”</w:t>
                            </w:r>
                          </w:p>
                          <w:p w14:paraId="311B3CBE" w14:textId="77777777" w:rsidR="00862FDB" w:rsidRDefault="00862FDB" w:rsidP="00862FD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886FD4D" id="_x0000_t202" coordsize="21600,21600" o:spt="202" path="m,l,21600r21600,l21600,xe">
                <v:stroke joinstyle="miter"/>
                <v:path gradientshapeok="t" o:connecttype="rect"/>
              </v:shapetype>
              <v:shape id="Text Box 8" o:spid="_x0000_s1028" type="#_x0000_t202" style="position:absolute;margin-left:48.95pt;margin-top:22.55pt;width:234pt;height:80.8pt;z-index:25166438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" filled="f" stroked="f">
                <v:textbox>
                  <w:txbxContent>
                    <w:p w14:paraId="76B71169" w14:textId="5A18573A" w:rsidR="00862FDB" w:rsidRPr="00F57F2B" w:rsidRDefault="00862FDB" w:rsidP="00862FDB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Ubuntu Light" w:hAnsi="Ubuntu Light"/>
                        </w:rPr>
                      </w:pPr>
                      <w:r w:rsidRPr="00F57F2B">
                        <w:rPr>
                          <w:rFonts w:ascii="Ubuntu Light" w:hAnsi="Ubuntu Light"/>
                        </w:rPr>
                        <w:t xml:space="preserve">Select your </w:t>
                      </w:r>
                      <w:r w:rsidRPr="00F57F2B">
                        <w:rPr>
                          <w:rFonts w:ascii="Ubuntu Light" w:hAnsi="Ubuntu Light"/>
                        </w:rPr>
                        <w:t>event</w:t>
                      </w:r>
                      <w:r w:rsidR="00183BA0">
                        <w:rPr>
                          <w:rFonts w:ascii="Ubuntu Light" w:hAnsi="Ubuntu Light"/>
                        </w:rPr>
                        <w:t>.</w:t>
                      </w:r>
                      <w:bookmarkStart w:id="1" w:name="_GoBack"/>
                      <w:bookmarkEnd w:id="1"/>
                    </w:p>
                    <w:p w14:paraId="6823DB8F" w14:textId="5CCDB151" w:rsidR="00862FDB" w:rsidRPr="00F57F2B" w:rsidRDefault="00862FDB" w:rsidP="00862FDB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Ubuntu Light" w:hAnsi="Ubuntu Light"/>
                        </w:rPr>
                      </w:pPr>
                      <w:r w:rsidRPr="00F57F2B">
                        <w:rPr>
                          <w:rFonts w:ascii="Ubuntu Light" w:hAnsi="Ubuntu Light"/>
                        </w:rPr>
                        <w:t>To find your event, you can use the text box at the top to search for the name</w:t>
                      </w:r>
                      <w:r w:rsidR="00183BA0">
                        <w:rPr>
                          <w:rFonts w:ascii="Ubuntu Light" w:hAnsi="Ubuntu Light"/>
                        </w:rPr>
                        <w:t>.</w:t>
                      </w:r>
                    </w:p>
                    <w:p w14:paraId="42AAE4E0" w14:textId="13FFF103" w:rsidR="00862FDB" w:rsidRPr="00F57F2B" w:rsidRDefault="00862FDB" w:rsidP="00862FDB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Ubuntu Light" w:hAnsi="Ubuntu Light"/>
                        </w:rPr>
                      </w:pPr>
                      <w:r w:rsidRPr="00F57F2B">
                        <w:rPr>
                          <w:rFonts w:ascii="Ubuntu Light" w:hAnsi="Ubuntu Light"/>
                        </w:rPr>
                        <w:t>Select “Start</w:t>
                      </w:r>
                      <w:r w:rsidR="00183BA0">
                        <w:rPr>
                          <w:rFonts w:ascii="Ubuntu Light" w:hAnsi="Ubuntu Light"/>
                        </w:rPr>
                        <w:t>.</w:t>
                      </w:r>
                      <w:r w:rsidRPr="00F57F2B">
                        <w:rPr>
                          <w:rFonts w:ascii="Ubuntu Light" w:hAnsi="Ubuntu Light"/>
                        </w:rPr>
                        <w:t>”</w:t>
                      </w:r>
                    </w:p>
                    <w:p w14:paraId="311B3CBE" w14:textId="77777777" w:rsidR="00862FDB" w:rsidRDefault="00862FDB" w:rsidP="00862FDB"/>
                  </w:txbxContent>
                </v:textbox>
                <w10:wrap type="square"/>
              </v:shape>
            </w:pict>
          </mc:Fallback>
        </mc:AlternateContent>
      </w:r>
    </w:p>
    <w:p w14:paraId="4AD1FB87" w14:textId="429A96DD" w:rsidR="00862FDB" w:rsidRDefault="00862FDB"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3F42E3B" wp14:editId="7714F97E">
                <wp:simplePos x="0" y="0"/>
                <wp:positionH relativeFrom="column">
                  <wp:posOffset>-414655</wp:posOffset>
                </wp:positionH>
                <wp:positionV relativeFrom="paragraph">
                  <wp:posOffset>97155</wp:posOffset>
                </wp:positionV>
                <wp:extent cx="1143000" cy="342900"/>
                <wp:effectExtent l="0" t="0" r="0" b="12700"/>
                <wp:wrapSquare wrapText="bothSides"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43000" cy="342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FB51AF2" w14:textId="77777777" w:rsidR="00862FDB" w:rsidRPr="00862FDB" w:rsidRDefault="00F57F2B" w:rsidP="00862FDB">
                            <w:pPr>
                              <w:rPr>
                                <w:rFonts w:ascii="Ubuntu" w:hAnsi="Ubuntu"/>
                                <w:b/>
                                <w:bCs/>
                                <w:color w:val="FF0000"/>
                                <w:sz w:val="28"/>
                              </w:rPr>
                            </w:pPr>
                            <w:r>
                              <w:rPr>
                                <w:rFonts w:ascii="Ubuntu" w:hAnsi="Ubuntu"/>
                                <w:b/>
                                <w:bCs/>
                                <w:color w:val="FF0000"/>
                                <w:sz w:val="28"/>
                              </w:rPr>
                              <w:t>STEP 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3F42E3B" id="Text Box 5" o:spid="_x0000_s1029" type="#_x0000_t202" style="position:absolute;margin-left:-32.65pt;margin-top:7.65pt;width:90pt;height:27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" filled="f" stroked="f">
                <v:textbox>
                  <w:txbxContent>
                    <w:p w14:paraId="4FB51AF2" w14:textId="77777777" w:rsidR="00862FDB" w:rsidRPr="00862FDB" w:rsidRDefault="00F57F2B" w:rsidP="00862FDB">
                      <w:pPr>
                        <w:rPr>
                          <w:rFonts w:ascii="Ubuntu" w:hAnsi="Ubuntu"/>
                          <w:b/>
                          <w:bCs/>
                          <w:color w:val="FF0000"/>
                          <w:sz w:val="28"/>
                        </w:rPr>
                      </w:pPr>
                      <w:r>
                        <w:rPr>
                          <w:rFonts w:ascii="Ubuntu" w:hAnsi="Ubuntu"/>
                          <w:b/>
                          <w:bCs/>
                          <w:color w:val="FF0000"/>
                          <w:sz w:val="28"/>
                        </w:rPr>
                        <w:t>STEP 2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74AB3917" w14:textId="32AE8571" w:rsidR="00862FDB" w:rsidRDefault="00992064"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42C5F6C3" wp14:editId="0BDABEAB">
                <wp:simplePos x="0" y="0"/>
                <wp:positionH relativeFrom="column">
                  <wp:posOffset>3794761</wp:posOffset>
                </wp:positionH>
                <wp:positionV relativeFrom="paragraph">
                  <wp:posOffset>17318</wp:posOffset>
                </wp:positionV>
                <wp:extent cx="2880360" cy="214630"/>
                <wp:effectExtent l="19050" t="19050" r="15240" b="13970"/>
                <wp:wrapNone/>
                <wp:docPr id="17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80360" cy="214630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5086DBF" id="Rectangle 17" o:spid="_x0000_s1026" style="position:absolute;margin-left:298.8pt;margin-top:1.35pt;width:226.8pt;height:16.9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" filled="f" strokecolor="red" strokeweight="2.25pt"/>
            </w:pict>
          </mc:Fallback>
        </mc:AlternateContent>
      </w:r>
    </w:p>
    <w:p w14:paraId="67BA1965" w14:textId="245DCFDE" w:rsidR="00862FDB" w:rsidRDefault="00862FDB"/>
    <w:p w14:paraId="696D2336" w14:textId="6A50EE77" w:rsidR="00862FDB" w:rsidRDefault="00862FDB"/>
    <w:p w14:paraId="1AECC18F" w14:textId="26D701D9" w:rsidR="00862FDB" w:rsidRDefault="009A2FCD" w:rsidP="00862FDB">
      <w:r>
        <w:rPr>
          <w:noProof/>
        </w:rPr>
        <mc:AlternateContent>
          <mc:Choice Requires="wps">
            <w:drawing>
              <wp:anchor distT="0" distB="0" distL="114300" distR="114300" simplePos="0" relativeHeight="251792384" behindDoc="0" locked="0" layoutInCell="1" allowOverlap="1" wp14:anchorId="06BE22D4" wp14:editId="3D791573">
                <wp:simplePos x="0" y="0"/>
                <wp:positionH relativeFrom="column">
                  <wp:posOffset>3715788</wp:posOffset>
                </wp:positionH>
                <wp:positionV relativeFrom="paragraph">
                  <wp:posOffset>548120</wp:posOffset>
                </wp:positionV>
                <wp:extent cx="3046615" cy="214630"/>
                <wp:effectExtent l="19050" t="19050" r="20955" b="13970"/>
                <wp:wrapNone/>
                <wp:docPr id="18" name="Rectangle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46615" cy="214630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0D42B41" id="Rectangle 18" o:spid="_x0000_s1026" style="position:absolute;margin-left:292.6pt;margin-top:43.15pt;width:239.9pt;height:16.9pt;z-index:251792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" filled="f" strokecolor="red" strokeweight="2.25pt"/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790336" behindDoc="1" locked="0" layoutInCell="1" allowOverlap="1" wp14:anchorId="022FE962" wp14:editId="00213C99">
            <wp:simplePos x="0" y="0"/>
            <wp:positionH relativeFrom="column">
              <wp:posOffset>3677920</wp:posOffset>
            </wp:positionH>
            <wp:positionV relativeFrom="paragraph">
              <wp:posOffset>69850</wp:posOffset>
            </wp:positionV>
            <wp:extent cx="3097530" cy="1228090"/>
            <wp:effectExtent l="0" t="0" r="7620" b="0"/>
            <wp:wrapTight wrapText="bothSides">
              <wp:wrapPolygon edited="0">
                <wp:start x="0" y="0"/>
                <wp:lineTo x="0" y="21109"/>
                <wp:lineTo x="21520" y="21109"/>
                <wp:lineTo x="21520" y="0"/>
                <wp:lineTo x="0" y="0"/>
              </wp:wrapPolygon>
            </wp:wrapTight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97530" cy="12280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3F766B"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591EB5D7" wp14:editId="5C89B767">
                <wp:simplePos x="0" y="0"/>
                <wp:positionH relativeFrom="column">
                  <wp:posOffset>619125</wp:posOffset>
                </wp:positionH>
                <wp:positionV relativeFrom="paragraph">
                  <wp:posOffset>280035</wp:posOffset>
                </wp:positionV>
                <wp:extent cx="2971800" cy="704850"/>
                <wp:effectExtent l="0" t="0" r="0" b="0"/>
                <wp:wrapSquare wrapText="bothSides"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71800" cy="7048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DA6486B" w14:textId="4361A4E6" w:rsidR="00862FDB" w:rsidRPr="00F57F2B" w:rsidRDefault="00862FDB" w:rsidP="00862FDB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Ubuntu Light" w:hAnsi="Ubuntu Light"/>
                              </w:rPr>
                            </w:pPr>
                            <w:r w:rsidRPr="00F57F2B">
                              <w:rPr>
                                <w:rFonts w:ascii="Ubuntu Light" w:hAnsi="Ubuntu Light"/>
                              </w:rPr>
                              <w:t>Select “</w:t>
                            </w:r>
                            <w:proofErr w:type="spellStart"/>
                            <w:r w:rsidR="00D212B1">
                              <w:rPr>
                                <w:rFonts w:ascii="Ubuntu Light" w:hAnsi="Ubuntu Light"/>
                              </w:rPr>
                              <w:t>FUNFitness</w:t>
                            </w:r>
                            <w:proofErr w:type="spellEnd"/>
                            <w:r w:rsidR="00183BA0">
                              <w:rPr>
                                <w:rFonts w:ascii="Ubuntu Light" w:hAnsi="Ubuntu Light"/>
                              </w:rPr>
                              <w:t>.</w:t>
                            </w:r>
                            <w:r w:rsidRPr="00F57F2B">
                              <w:rPr>
                                <w:rFonts w:ascii="Ubuntu Light" w:hAnsi="Ubuntu Light"/>
                              </w:rPr>
                              <w:t>”</w:t>
                            </w:r>
                          </w:p>
                          <w:p w14:paraId="6F353F02" w14:textId="64E1BECD" w:rsidR="00862FDB" w:rsidRPr="00F57F2B" w:rsidRDefault="00862FDB" w:rsidP="00862FDB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Ubuntu Light" w:hAnsi="Ubuntu Light"/>
                              </w:rPr>
                            </w:pPr>
                            <w:r w:rsidRPr="00F57F2B">
                              <w:rPr>
                                <w:rFonts w:ascii="Ubuntu Light" w:hAnsi="Ubuntu Light"/>
                              </w:rPr>
                              <w:t>Select “</w:t>
                            </w:r>
                            <w:r w:rsidR="009A2FCD">
                              <w:rPr>
                                <w:rFonts w:ascii="Ubuntu Light" w:hAnsi="Ubuntu Light"/>
                              </w:rPr>
                              <w:t>Aerobic Fitness</w:t>
                            </w:r>
                            <w:r w:rsidR="00183BA0">
                              <w:rPr>
                                <w:rFonts w:ascii="Ubuntu Light" w:hAnsi="Ubuntu Light"/>
                              </w:rPr>
                              <w:t>.</w:t>
                            </w:r>
                            <w:r w:rsidRPr="00F57F2B">
                              <w:rPr>
                                <w:rFonts w:ascii="Ubuntu Light" w:hAnsi="Ubuntu Light"/>
                              </w:rPr>
                              <w:t>”</w:t>
                            </w:r>
                          </w:p>
                          <w:p w14:paraId="68BF1F98" w14:textId="77777777" w:rsidR="00862FDB" w:rsidRDefault="00862FDB" w:rsidP="00862FD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91EB5D7" id="Text Box 12" o:spid="_x0000_s1030" type="#_x0000_t202" style="position:absolute;margin-left:48.75pt;margin-top:22.05pt;width:234pt;height:55.5pt;z-index:25167257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" filled="f" stroked="f">
                <v:textbox>
                  <w:txbxContent>
                    <w:p w14:paraId="7DA6486B" w14:textId="4361A4E6" w:rsidR="00862FDB" w:rsidRPr="00F57F2B" w:rsidRDefault="00862FDB" w:rsidP="00862FDB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Ubuntu Light" w:hAnsi="Ubuntu Light"/>
                        </w:rPr>
                      </w:pPr>
                      <w:r w:rsidRPr="00F57F2B">
                        <w:rPr>
                          <w:rFonts w:ascii="Ubuntu Light" w:hAnsi="Ubuntu Light"/>
                        </w:rPr>
                        <w:t>Select “</w:t>
                      </w:r>
                      <w:proofErr w:type="spellStart"/>
                      <w:r w:rsidR="00D212B1">
                        <w:rPr>
                          <w:rFonts w:ascii="Ubuntu Light" w:hAnsi="Ubuntu Light"/>
                        </w:rPr>
                        <w:t>FUNFitness</w:t>
                      </w:r>
                      <w:proofErr w:type="spellEnd"/>
                      <w:r w:rsidR="00183BA0">
                        <w:rPr>
                          <w:rFonts w:ascii="Ubuntu Light" w:hAnsi="Ubuntu Light"/>
                        </w:rPr>
                        <w:t>.</w:t>
                      </w:r>
                      <w:r w:rsidRPr="00F57F2B">
                        <w:rPr>
                          <w:rFonts w:ascii="Ubuntu Light" w:hAnsi="Ubuntu Light"/>
                        </w:rPr>
                        <w:t>”</w:t>
                      </w:r>
                    </w:p>
                    <w:p w14:paraId="6F353F02" w14:textId="64E1BECD" w:rsidR="00862FDB" w:rsidRPr="00F57F2B" w:rsidRDefault="00862FDB" w:rsidP="00862FDB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Ubuntu Light" w:hAnsi="Ubuntu Light"/>
                        </w:rPr>
                      </w:pPr>
                      <w:r w:rsidRPr="00F57F2B">
                        <w:rPr>
                          <w:rFonts w:ascii="Ubuntu Light" w:hAnsi="Ubuntu Light"/>
                        </w:rPr>
                        <w:t>Select “</w:t>
                      </w:r>
                      <w:r w:rsidR="009A2FCD">
                        <w:rPr>
                          <w:rFonts w:ascii="Ubuntu Light" w:hAnsi="Ubuntu Light"/>
                        </w:rPr>
                        <w:t>Aerobic Fitness</w:t>
                      </w:r>
                      <w:r w:rsidR="00183BA0">
                        <w:rPr>
                          <w:rFonts w:ascii="Ubuntu Light" w:hAnsi="Ubuntu Light"/>
                        </w:rPr>
                        <w:t>.</w:t>
                      </w:r>
                      <w:r w:rsidRPr="00F57F2B">
                        <w:rPr>
                          <w:rFonts w:ascii="Ubuntu Light" w:hAnsi="Ubuntu Light"/>
                        </w:rPr>
                        <w:t>”</w:t>
                      </w:r>
                    </w:p>
                    <w:p w14:paraId="68BF1F98" w14:textId="77777777" w:rsidR="00862FDB" w:rsidRDefault="00862FDB" w:rsidP="00862FDB"/>
                  </w:txbxContent>
                </v:textbox>
                <w10:wrap type="square"/>
              </v:shape>
            </w:pict>
          </mc:Fallback>
        </mc:AlternateContent>
      </w:r>
      <w:r w:rsidR="00862FDB"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3A1CA711" wp14:editId="4E712AC6">
                <wp:simplePos x="0" y="0"/>
                <wp:positionH relativeFrom="column">
                  <wp:posOffset>-382905</wp:posOffset>
                </wp:positionH>
                <wp:positionV relativeFrom="paragraph">
                  <wp:posOffset>307975</wp:posOffset>
                </wp:positionV>
                <wp:extent cx="1143000" cy="342900"/>
                <wp:effectExtent l="0" t="0" r="0" b="12700"/>
                <wp:wrapSquare wrapText="bothSides"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43000" cy="342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7DA23AB" w14:textId="77777777" w:rsidR="00862FDB" w:rsidRPr="00862FDB" w:rsidRDefault="00F57F2B" w:rsidP="00862FDB">
                            <w:pPr>
                              <w:rPr>
                                <w:rFonts w:ascii="Ubuntu" w:hAnsi="Ubuntu"/>
                                <w:b/>
                                <w:bCs/>
                                <w:color w:val="FF0000"/>
                                <w:sz w:val="28"/>
                              </w:rPr>
                            </w:pPr>
                            <w:r>
                              <w:rPr>
                                <w:rFonts w:ascii="Ubuntu" w:hAnsi="Ubuntu"/>
                                <w:b/>
                                <w:bCs/>
                                <w:color w:val="FF0000"/>
                                <w:sz w:val="28"/>
                              </w:rPr>
                              <w:t>STEP 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A1CA711" id="Text Box 11" o:spid="_x0000_s1031" type="#_x0000_t202" style="position:absolute;margin-left:-30.15pt;margin-top:24.25pt;width:90pt;height:27pt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" filled="f" stroked="f">
                <v:textbox>
                  <w:txbxContent>
                    <w:p w14:paraId="07DA23AB" w14:textId="77777777" w:rsidR="00862FDB" w:rsidRPr="00862FDB" w:rsidRDefault="00F57F2B" w:rsidP="00862FDB">
                      <w:pPr>
                        <w:rPr>
                          <w:rFonts w:ascii="Ubuntu" w:hAnsi="Ubuntu"/>
                          <w:b/>
                          <w:bCs/>
                          <w:color w:val="FF0000"/>
                          <w:sz w:val="28"/>
                        </w:rPr>
                      </w:pPr>
                      <w:r>
                        <w:rPr>
                          <w:rFonts w:ascii="Ubuntu" w:hAnsi="Ubuntu"/>
                          <w:b/>
                          <w:bCs/>
                          <w:color w:val="FF0000"/>
                          <w:sz w:val="28"/>
                        </w:rPr>
                        <w:t>STEP 3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07CA56DB" w14:textId="6870E025" w:rsidR="00862FDB" w:rsidRDefault="00862FDB" w:rsidP="00862FDB">
      <w:pPr>
        <w:pStyle w:val="ListParagraph"/>
        <w:ind w:left="450"/>
        <w:rPr>
          <w:sz w:val="24"/>
          <w:szCs w:val="24"/>
        </w:rPr>
      </w:pPr>
    </w:p>
    <w:p w14:paraId="7872C31B" w14:textId="79649145" w:rsidR="00862FDB" w:rsidRDefault="00862FDB" w:rsidP="00862FDB">
      <w:pPr>
        <w:pStyle w:val="ListParagraph"/>
        <w:ind w:left="450"/>
      </w:pPr>
    </w:p>
    <w:p w14:paraId="40EABDE8" w14:textId="35A658E4" w:rsidR="00F57F2B" w:rsidRDefault="00F57F2B">
      <w:r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398DEB60" wp14:editId="0927432C">
                <wp:simplePos x="0" y="0"/>
                <wp:positionH relativeFrom="column">
                  <wp:posOffset>-401320</wp:posOffset>
                </wp:positionH>
                <wp:positionV relativeFrom="paragraph">
                  <wp:posOffset>302895</wp:posOffset>
                </wp:positionV>
                <wp:extent cx="1143000" cy="342900"/>
                <wp:effectExtent l="0" t="0" r="0" b="12700"/>
                <wp:wrapSquare wrapText="bothSides"/>
                <wp:docPr id="14" name="Text Box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43000" cy="342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AF29873" w14:textId="77777777" w:rsidR="00862FDB" w:rsidRPr="00862FDB" w:rsidRDefault="00F57F2B" w:rsidP="00862FDB">
                            <w:pPr>
                              <w:rPr>
                                <w:rFonts w:ascii="Ubuntu" w:hAnsi="Ubuntu"/>
                                <w:b/>
                                <w:bCs/>
                                <w:color w:val="FF0000"/>
                                <w:sz w:val="28"/>
                              </w:rPr>
                            </w:pPr>
                            <w:r>
                              <w:rPr>
                                <w:rFonts w:ascii="Ubuntu" w:hAnsi="Ubuntu"/>
                                <w:b/>
                                <w:bCs/>
                                <w:color w:val="FF0000"/>
                                <w:sz w:val="28"/>
                              </w:rPr>
                              <w:t>STEP 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98DEB60" id="Text Box 14" o:spid="_x0000_s1032" type="#_x0000_t202" style="position:absolute;margin-left:-31.6pt;margin-top:23.85pt;width:90pt;height:27pt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" filled="f" stroked="f">
                <v:textbox>
                  <w:txbxContent>
                    <w:p w14:paraId="3AF29873" w14:textId="77777777" w:rsidR="00862FDB" w:rsidRPr="00862FDB" w:rsidRDefault="00F57F2B" w:rsidP="00862FDB">
                      <w:pPr>
                        <w:rPr>
                          <w:rFonts w:ascii="Ubuntu" w:hAnsi="Ubuntu"/>
                          <w:b/>
                          <w:bCs/>
                          <w:color w:val="FF0000"/>
                          <w:sz w:val="28"/>
                        </w:rPr>
                      </w:pPr>
                      <w:r>
                        <w:rPr>
                          <w:rFonts w:ascii="Ubuntu" w:hAnsi="Ubuntu"/>
                          <w:b/>
                          <w:bCs/>
                          <w:color w:val="FF0000"/>
                          <w:sz w:val="28"/>
                        </w:rPr>
                        <w:t>STEP 4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06581D0B" wp14:editId="7D5ED13C">
                <wp:simplePos x="0" y="0"/>
                <wp:positionH relativeFrom="column">
                  <wp:posOffset>624840</wp:posOffset>
                </wp:positionH>
                <wp:positionV relativeFrom="paragraph">
                  <wp:posOffset>306705</wp:posOffset>
                </wp:positionV>
                <wp:extent cx="2740025" cy="1022985"/>
                <wp:effectExtent l="0" t="0" r="0" b="0"/>
                <wp:wrapSquare wrapText="bothSides"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40025" cy="10229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3C81BC4" w14:textId="77777777" w:rsidR="00862FDB" w:rsidRPr="00F57F2B" w:rsidRDefault="00862FDB" w:rsidP="00862FDB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rFonts w:ascii="Ubuntu Light" w:hAnsi="Ubuntu Light"/>
                              </w:rPr>
                            </w:pPr>
                            <w:r w:rsidRPr="00F57F2B">
                              <w:rPr>
                                <w:rFonts w:ascii="Ubuntu Light" w:hAnsi="Ubuntu Light"/>
                              </w:rPr>
                              <w:t>Select the participant’s name.</w:t>
                            </w:r>
                          </w:p>
                          <w:p w14:paraId="1EDDFA1C" w14:textId="7CFF3002" w:rsidR="00862FDB" w:rsidRPr="00F57F2B" w:rsidRDefault="00862FDB" w:rsidP="00862FDB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rFonts w:ascii="Ubuntu Light" w:hAnsi="Ubuntu Light"/>
                              </w:rPr>
                            </w:pPr>
                            <w:r w:rsidRPr="00F57F2B">
                              <w:rPr>
                                <w:rFonts w:ascii="Ubuntu Light" w:hAnsi="Ubuntu Light"/>
                              </w:rPr>
                              <w:t>You can use the text box at the top to search for the participant’s name</w:t>
                            </w:r>
                            <w:r w:rsidR="00183BA0">
                              <w:rPr>
                                <w:rFonts w:ascii="Ubuntu Light" w:hAnsi="Ubuntu Light"/>
                              </w:rPr>
                              <w:t>.</w:t>
                            </w:r>
                          </w:p>
                          <w:p w14:paraId="44D0B7B9" w14:textId="77777777" w:rsidR="00862FDB" w:rsidRDefault="00862FDB" w:rsidP="00862FD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6581D0B" id="Text Box 16" o:spid="_x0000_s1033" type="#_x0000_t202" style="position:absolute;margin-left:49.2pt;margin-top:24.15pt;width:215.75pt;height:80.55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" filled="f" stroked="f">
                <v:textbox>
                  <w:txbxContent>
                    <w:p w14:paraId="33C81BC4" w14:textId="77777777" w:rsidR="00862FDB" w:rsidRPr="00F57F2B" w:rsidRDefault="00862FDB" w:rsidP="00862FDB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rPr>
                          <w:rFonts w:ascii="Ubuntu Light" w:hAnsi="Ubuntu Light"/>
                        </w:rPr>
                      </w:pPr>
                      <w:r w:rsidRPr="00F57F2B">
                        <w:rPr>
                          <w:rFonts w:ascii="Ubuntu Light" w:hAnsi="Ubuntu Light"/>
                        </w:rPr>
                        <w:t>Select the participant’s name.</w:t>
                      </w:r>
                    </w:p>
                    <w:p w14:paraId="1EDDFA1C" w14:textId="7CFF3002" w:rsidR="00862FDB" w:rsidRPr="00F57F2B" w:rsidRDefault="00862FDB" w:rsidP="00862FDB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rPr>
                          <w:rFonts w:ascii="Ubuntu Light" w:hAnsi="Ubuntu Light"/>
                        </w:rPr>
                      </w:pPr>
                      <w:r w:rsidRPr="00F57F2B">
                        <w:rPr>
                          <w:rFonts w:ascii="Ubuntu Light" w:hAnsi="Ubuntu Light"/>
                        </w:rPr>
                        <w:t>You can use the text box at the top to search for the participant’s name</w:t>
                      </w:r>
                      <w:r w:rsidR="00183BA0">
                        <w:rPr>
                          <w:rFonts w:ascii="Ubuntu Light" w:hAnsi="Ubuntu Light"/>
                        </w:rPr>
                        <w:t>.</w:t>
                      </w:r>
                    </w:p>
                    <w:p w14:paraId="44D0B7B9" w14:textId="77777777" w:rsidR="00862FDB" w:rsidRDefault="00862FDB" w:rsidP="00862FDB"/>
                  </w:txbxContent>
                </v:textbox>
                <w10:wrap type="square"/>
              </v:shape>
            </w:pict>
          </mc:Fallback>
        </mc:AlternateContent>
      </w:r>
    </w:p>
    <w:p w14:paraId="088442DA" w14:textId="79985991" w:rsidR="00F57F2B" w:rsidRDefault="009A2FCD">
      <w:r>
        <w:rPr>
          <w:noProof/>
        </w:rPr>
        <w:drawing>
          <wp:anchor distT="0" distB="0" distL="114300" distR="114300" simplePos="0" relativeHeight="251793408" behindDoc="1" locked="0" layoutInCell="1" allowOverlap="1" wp14:anchorId="0D7D2B1E" wp14:editId="79532A1E">
            <wp:simplePos x="0" y="0"/>
            <wp:positionH relativeFrom="column">
              <wp:posOffset>3611880</wp:posOffset>
            </wp:positionH>
            <wp:positionV relativeFrom="paragraph">
              <wp:posOffset>228600</wp:posOffset>
            </wp:positionV>
            <wp:extent cx="3195320" cy="1043940"/>
            <wp:effectExtent l="0" t="0" r="5080" b="3810"/>
            <wp:wrapTight wrapText="bothSides">
              <wp:wrapPolygon edited="0">
                <wp:start x="0" y="0"/>
                <wp:lineTo x="0" y="21285"/>
                <wp:lineTo x="21506" y="21285"/>
                <wp:lineTo x="21506" y="0"/>
                <wp:lineTo x="0" y="0"/>
              </wp:wrapPolygon>
            </wp:wrapTight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95320" cy="10439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14:paraId="5505694E" w14:textId="216EB3CE" w:rsidR="00F57F2B" w:rsidRDefault="009A2FCD">
      <w:bookmarkStart w:id="0" w:name="_GoBack"/>
      <w:r>
        <w:rPr>
          <w:noProof/>
        </w:rPr>
        <mc:AlternateContent>
          <mc:Choice Requires="wps">
            <w:drawing>
              <wp:anchor distT="0" distB="0" distL="114300" distR="114300" simplePos="0" relativeHeight="251795456" behindDoc="0" locked="0" layoutInCell="1" allowOverlap="1" wp14:anchorId="21B4329C" wp14:editId="2980B146">
                <wp:simplePos x="0" y="0"/>
                <wp:positionH relativeFrom="column">
                  <wp:posOffset>3677771</wp:posOffset>
                </wp:positionH>
                <wp:positionV relativeFrom="paragraph">
                  <wp:posOffset>519541</wp:posOffset>
                </wp:positionV>
                <wp:extent cx="3097716" cy="161365"/>
                <wp:effectExtent l="19050" t="19050" r="26670" b="10160"/>
                <wp:wrapNone/>
                <wp:docPr id="23" name="Rectangle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97716" cy="161365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08A5F09" id="Rectangle 23" o:spid="_x0000_s1026" style="position:absolute;margin-left:289.6pt;margin-top:40.9pt;width:243.9pt;height:12.7pt;z-index:251795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" filled="f" strokecolor="red" strokeweight="2.25pt"/>
            </w:pict>
          </mc:Fallback>
        </mc:AlternateContent>
      </w:r>
      <w:bookmarkEnd w:id="0"/>
    </w:p>
    <w:p w14:paraId="4BA5B372" w14:textId="36908035" w:rsidR="00F57F2B" w:rsidRDefault="00F57F2B" w:rsidP="00045511">
      <w:pPr>
        <w:ind w:firstLine="720"/>
      </w:pPr>
    </w:p>
    <w:p w14:paraId="2EE1FBA6" w14:textId="48F65139" w:rsidR="00F57F2B" w:rsidRDefault="00F57F2B"/>
    <w:p w14:paraId="2E7FE3FA" w14:textId="7CEFCC1B" w:rsidR="00F57F2B" w:rsidRDefault="00F57F2B"/>
    <w:p w14:paraId="7B59AB09" w14:textId="037853EF" w:rsidR="00F57F2B" w:rsidRDefault="00F57F2B"/>
    <w:p w14:paraId="3A036178" w14:textId="426B6195" w:rsidR="00F57F2B" w:rsidRDefault="00F57F2B"/>
    <w:p w14:paraId="2EBF1355" w14:textId="17E7CC26" w:rsidR="00F57F2B" w:rsidRDefault="003F10C0">
      <w:r>
        <w:rPr>
          <w:noProof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1806BC05" wp14:editId="353B12AA">
                <wp:simplePos x="0" y="0"/>
                <wp:positionH relativeFrom="column">
                  <wp:posOffset>-742950</wp:posOffset>
                </wp:positionH>
                <wp:positionV relativeFrom="paragraph">
                  <wp:posOffset>194945</wp:posOffset>
                </wp:positionV>
                <wp:extent cx="7433310" cy="1307465"/>
                <wp:effectExtent l="0" t="0" r="0" b="6985"/>
                <wp:wrapNone/>
                <wp:docPr id="21" name="Rectangle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433310" cy="130746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08C6528" id="Rectangle 21" o:spid="_x0000_s1026" style="position:absolute;margin-left:-58.5pt;margin-top:15.35pt;width:585.3pt;height:102.95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" fillcolor="#f2f2f2 [3052]" stroked="f" strokeweight="1pt"/>
            </w:pict>
          </mc:Fallback>
        </mc:AlternateContent>
      </w:r>
    </w:p>
    <w:p w14:paraId="73557C71" w14:textId="4F371B25" w:rsidR="00F57F2B" w:rsidRDefault="003F10C0">
      <w:r>
        <w:rPr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0B64236C" wp14:editId="09533DCF">
                <wp:simplePos x="0" y="0"/>
                <wp:positionH relativeFrom="column">
                  <wp:posOffset>-628650</wp:posOffset>
                </wp:positionH>
                <wp:positionV relativeFrom="paragraph">
                  <wp:posOffset>161290</wp:posOffset>
                </wp:positionV>
                <wp:extent cx="7200900" cy="1042670"/>
                <wp:effectExtent l="0" t="0" r="0" b="5080"/>
                <wp:wrapNone/>
                <wp:docPr id="22" name="Text Box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200900" cy="10426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66AB61A" w14:textId="3EDC9161" w:rsidR="00F57F2B" w:rsidRPr="00F57F2B" w:rsidRDefault="00F57F2B" w:rsidP="00F57F2B">
                            <w:pPr>
                              <w:jc w:val="center"/>
                              <w:rPr>
                                <w:rFonts w:ascii="Ubuntu" w:hAnsi="Ubuntu"/>
                                <w:b/>
                                <w:color w:val="FF0000"/>
                              </w:rPr>
                            </w:pPr>
                            <w:r w:rsidRPr="00F57F2B">
                              <w:rPr>
                                <w:rFonts w:ascii="Ubuntu" w:hAnsi="Ubuntu"/>
                                <w:b/>
                                <w:color w:val="FF0000"/>
                              </w:rPr>
                              <w:t xml:space="preserve"> Data Entry Notes</w:t>
                            </w:r>
                          </w:p>
                          <w:p w14:paraId="7BDA9AA2" w14:textId="5A74AF9C" w:rsidR="003F10C0" w:rsidRDefault="003F10C0" w:rsidP="003F10C0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rPr>
                                <w:rFonts w:ascii="Ubuntu Light" w:hAnsi="Ubuntu Light"/>
                                <w:sz w:val="20"/>
                              </w:rPr>
                            </w:pPr>
                            <w:r>
                              <w:rPr>
                                <w:rFonts w:ascii="Ubuntu Light" w:hAnsi="Ubuntu Light"/>
                                <w:sz w:val="20"/>
                              </w:rPr>
                              <w:t>If you would like to review the participant’s data from other FUNF</w:t>
                            </w:r>
                            <w:r w:rsidR="00C2600C">
                              <w:rPr>
                                <w:rFonts w:ascii="Ubuntu Light" w:hAnsi="Ubuntu Light"/>
                                <w:sz w:val="20"/>
                              </w:rPr>
                              <w:t>itness Stations, press save, the</w:t>
                            </w:r>
                            <w:r>
                              <w:rPr>
                                <w:rFonts w:ascii="Ubuntu Light" w:hAnsi="Ubuntu Light"/>
                                <w:sz w:val="20"/>
                              </w:rPr>
                              <w:t xml:space="preserve">n </w:t>
                            </w:r>
                            <w:r w:rsidR="00C2600C">
                              <w:rPr>
                                <w:rFonts w:ascii="Ubuntu Light" w:hAnsi="Ubuntu Light"/>
                                <w:sz w:val="20"/>
                              </w:rPr>
                              <w:t>“</w:t>
                            </w:r>
                            <w:r>
                              <w:rPr>
                                <w:rFonts w:ascii="Ubuntu Light" w:hAnsi="Ubuntu Light"/>
                                <w:sz w:val="20"/>
                              </w:rPr>
                              <w:t>summary</w:t>
                            </w:r>
                            <w:r w:rsidR="00C2600C">
                              <w:rPr>
                                <w:rFonts w:ascii="Ubuntu Light" w:hAnsi="Ubuntu Light"/>
                                <w:sz w:val="20"/>
                              </w:rPr>
                              <w:t>”</w:t>
                            </w:r>
                            <w:r>
                              <w:rPr>
                                <w:rFonts w:ascii="Ubuntu Light" w:hAnsi="Ubuntu Light"/>
                                <w:sz w:val="20"/>
                              </w:rPr>
                              <w:t>, and select the stations you would like to review</w:t>
                            </w:r>
                            <w:r w:rsidRPr="00F57F2B">
                              <w:rPr>
                                <w:rFonts w:ascii="Ubuntu Light" w:hAnsi="Ubuntu Light"/>
                                <w:sz w:val="20"/>
                              </w:rPr>
                              <w:t>.</w:t>
                            </w:r>
                            <w:r>
                              <w:rPr>
                                <w:rFonts w:ascii="Ubuntu Light" w:hAnsi="Ubuntu Light"/>
                                <w:sz w:val="20"/>
                              </w:rPr>
                              <w:t xml:space="preserve"> To return back to the screening, select back. </w:t>
                            </w:r>
                          </w:p>
                          <w:p w14:paraId="0C6B2247" w14:textId="3058A899" w:rsidR="003F10C0" w:rsidRDefault="003F10C0" w:rsidP="003F10C0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rPr>
                                <w:rFonts w:ascii="Ubuntu Light" w:hAnsi="Ubuntu Light"/>
                                <w:sz w:val="20"/>
                              </w:rPr>
                            </w:pPr>
                            <w:r>
                              <w:rPr>
                                <w:rFonts w:ascii="Ubuntu Light" w:hAnsi="Ubuntu Light"/>
                                <w:sz w:val="20"/>
                              </w:rPr>
                              <w:t xml:space="preserve">If you would like to deselect all radio buttons, press </w:t>
                            </w:r>
                            <w:proofErr w:type="gramStart"/>
                            <w:r>
                              <w:rPr>
                                <w:rFonts w:ascii="Ubuntu Light" w:hAnsi="Ubuntu Light"/>
                                <w:sz w:val="20"/>
                              </w:rPr>
                              <w:t>the deselect</w:t>
                            </w:r>
                            <w:proofErr w:type="gramEnd"/>
                            <w:r>
                              <w:rPr>
                                <w:rFonts w:ascii="Ubuntu Light" w:hAnsi="Ubuntu Light"/>
                                <w:sz w:val="20"/>
                              </w:rPr>
                              <w:t xml:space="preserve"> all radio button on the bottom left corner of the screen</w:t>
                            </w:r>
                            <w:r w:rsidR="00992064">
                              <w:rPr>
                                <w:rFonts w:ascii="Ubuntu Light" w:hAnsi="Ubuntu Light"/>
                                <w:sz w:val="20"/>
                              </w:rPr>
                              <w:t>.</w:t>
                            </w:r>
                          </w:p>
                          <w:p w14:paraId="0B82C38B" w14:textId="77777777" w:rsidR="00AF353B" w:rsidRDefault="00AF353B" w:rsidP="00AF353B">
                            <w:pPr>
                              <w:pStyle w:val="ListParagraph"/>
                              <w:rPr>
                                <w:rFonts w:ascii="Ubuntu Light" w:hAnsi="Ubuntu Light"/>
                                <w:sz w:val="20"/>
                              </w:rPr>
                            </w:pPr>
                          </w:p>
                          <w:p w14:paraId="1BCB24F3" w14:textId="75A9C967" w:rsidR="00F57F2B" w:rsidRPr="00C33FFF" w:rsidRDefault="00F57F2B" w:rsidP="00C33FFF">
                            <w:pPr>
                              <w:ind w:left="360"/>
                              <w:rPr>
                                <w:rFonts w:ascii="Ubuntu Light" w:hAnsi="Ubuntu Light"/>
                                <w:sz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B64236C" id="_x0000_t202" coordsize="21600,21600" o:spt="202" path="m,l,21600r21600,l21600,xe">
                <v:stroke joinstyle="miter"/>
                <v:path gradientshapeok="t" o:connecttype="rect"/>
              </v:shapetype>
              <v:shape id="Text Box 22" o:spid="_x0000_s1034" type="#_x0000_t202" style="position:absolute;margin-left:-49.5pt;margin-top:12.7pt;width:567pt;height:82.1pt;z-index:25168384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" filled="f" stroked="f">
                <v:textbox>
                  <w:txbxContent>
                    <w:p w14:paraId="266AB61A" w14:textId="3EDC9161" w:rsidR="00F57F2B" w:rsidRPr="00F57F2B" w:rsidRDefault="00F57F2B" w:rsidP="00F57F2B">
                      <w:pPr>
                        <w:jc w:val="center"/>
                        <w:rPr>
                          <w:rFonts w:ascii="Ubuntu" w:hAnsi="Ubuntu"/>
                          <w:b/>
                          <w:color w:val="FF0000"/>
                        </w:rPr>
                      </w:pPr>
                      <w:r w:rsidRPr="00F57F2B">
                        <w:rPr>
                          <w:rFonts w:ascii="Ubuntu" w:hAnsi="Ubuntu"/>
                          <w:b/>
                          <w:color w:val="FF0000"/>
                        </w:rPr>
                        <w:t xml:space="preserve"> Data Entry Notes</w:t>
                      </w:r>
                    </w:p>
                    <w:p w14:paraId="7BDA9AA2" w14:textId="5A74AF9C" w:rsidR="003F10C0" w:rsidRDefault="003F10C0" w:rsidP="003F10C0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rPr>
                          <w:rFonts w:ascii="Ubuntu Light" w:hAnsi="Ubuntu Light"/>
                          <w:sz w:val="20"/>
                        </w:rPr>
                      </w:pPr>
                      <w:r>
                        <w:rPr>
                          <w:rFonts w:ascii="Ubuntu Light" w:hAnsi="Ubuntu Light"/>
                          <w:sz w:val="20"/>
                        </w:rPr>
                        <w:t>If you would like to review the participant’s data from other FUNF</w:t>
                      </w:r>
                      <w:r w:rsidR="00C2600C">
                        <w:rPr>
                          <w:rFonts w:ascii="Ubuntu Light" w:hAnsi="Ubuntu Light"/>
                          <w:sz w:val="20"/>
                        </w:rPr>
                        <w:t>itness Stations, press save, the</w:t>
                      </w:r>
                      <w:r>
                        <w:rPr>
                          <w:rFonts w:ascii="Ubuntu Light" w:hAnsi="Ubuntu Light"/>
                          <w:sz w:val="20"/>
                        </w:rPr>
                        <w:t xml:space="preserve">n </w:t>
                      </w:r>
                      <w:r w:rsidR="00C2600C">
                        <w:rPr>
                          <w:rFonts w:ascii="Ubuntu Light" w:hAnsi="Ubuntu Light"/>
                          <w:sz w:val="20"/>
                        </w:rPr>
                        <w:t>“</w:t>
                      </w:r>
                      <w:r>
                        <w:rPr>
                          <w:rFonts w:ascii="Ubuntu Light" w:hAnsi="Ubuntu Light"/>
                          <w:sz w:val="20"/>
                        </w:rPr>
                        <w:t>summary</w:t>
                      </w:r>
                      <w:r w:rsidR="00C2600C">
                        <w:rPr>
                          <w:rFonts w:ascii="Ubuntu Light" w:hAnsi="Ubuntu Light"/>
                          <w:sz w:val="20"/>
                        </w:rPr>
                        <w:t>”</w:t>
                      </w:r>
                      <w:bookmarkStart w:id="1" w:name="_GoBack"/>
                      <w:bookmarkEnd w:id="1"/>
                      <w:r>
                        <w:rPr>
                          <w:rFonts w:ascii="Ubuntu Light" w:hAnsi="Ubuntu Light"/>
                          <w:sz w:val="20"/>
                        </w:rPr>
                        <w:t>, and select the stations you would like to review</w:t>
                      </w:r>
                      <w:r w:rsidRPr="00F57F2B">
                        <w:rPr>
                          <w:rFonts w:ascii="Ubuntu Light" w:hAnsi="Ubuntu Light"/>
                          <w:sz w:val="20"/>
                        </w:rPr>
                        <w:t>.</w:t>
                      </w:r>
                      <w:r>
                        <w:rPr>
                          <w:rFonts w:ascii="Ubuntu Light" w:hAnsi="Ubuntu Light"/>
                          <w:sz w:val="20"/>
                        </w:rPr>
                        <w:t xml:space="preserve"> To return back to the screening, select back. </w:t>
                      </w:r>
                    </w:p>
                    <w:p w14:paraId="0C6B2247" w14:textId="3058A899" w:rsidR="003F10C0" w:rsidRDefault="003F10C0" w:rsidP="003F10C0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rPr>
                          <w:rFonts w:ascii="Ubuntu Light" w:hAnsi="Ubuntu Light"/>
                          <w:sz w:val="20"/>
                        </w:rPr>
                      </w:pPr>
                      <w:r>
                        <w:rPr>
                          <w:rFonts w:ascii="Ubuntu Light" w:hAnsi="Ubuntu Light"/>
                          <w:sz w:val="20"/>
                        </w:rPr>
                        <w:t xml:space="preserve">If you would like to deselect all radio buttons, press </w:t>
                      </w:r>
                      <w:proofErr w:type="gramStart"/>
                      <w:r>
                        <w:rPr>
                          <w:rFonts w:ascii="Ubuntu Light" w:hAnsi="Ubuntu Light"/>
                          <w:sz w:val="20"/>
                        </w:rPr>
                        <w:t>the deselect</w:t>
                      </w:r>
                      <w:proofErr w:type="gramEnd"/>
                      <w:r>
                        <w:rPr>
                          <w:rFonts w:ascii="Ubuntu Light" w:hAnsi="Ubuntu Light"/>
                          <w:sz w:val="20"/>
                        </w:rPr>
                        <w:t xml:space="preserve"> all radio button on the bottom left corner of the screen</w:t>
                      </w:r>
                      <w:r w:rsidR="00992064">
                        <w:rPr>
                          <w:rFonts w:ascii="Ubuntu Light" w:hAnsi="Ubuntu Light"/>
                          <w:sz w:val="20"/>
                        </w:rPr>
                        <w:t>.</w:t>
                      </w:r>
                    </w:p>
                    <w:p w14:paraId="0B82C38B" w14:textId="77777777" w:rsidR="00AF353B" w:rsidRDefault="00AF353B" w:rsidP="00AF353B">
                      <w:pPr>
                        <w:pStyle w:val="ListParagraph"/>
                        <w:rPr>
                          <w:rFonts w:ascii="Ubuntu Light" w:hAnsi="Ubuntu Light"/>
                          <w:sz w:val="20"/>
                        </w:rPr>
                      </w:pPr>
                    </w:p>
                    <w:p w14:paraId="1BCB24F3" w14:textId="75A9C967" w:rsidR="00F57F2B" w:rsidRPr="00C33FFF" w:rsidRDefault="00F57F2B" w:rsidP="00C33FFF">
                      <w:pPr>
                        <w:ind w:left="360"/>
                        <w:rPr>
                          <w:rFonts w:ascii="Ubuntu Light" w:hAnsi="Ubuntu Light"/>
                          <w:sz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3193EFB7" w14:textId="74566440" w:rsidR="00F57F2B" w:rsidRDefault="00F57F2B"/>
    <w:p w14:paraId="13601247" w14:textId="19BEB457" w:rsidR="00F57F2B" w:rsidRDefault="00F57F2B">
      <w:r>
        <w:br w:type="page"/>
      </w:r>
    </w:p>
    <w:p w14:paraId="67A9FC9E" w14:textId="08CB00EF" w:rsidR="00862FDB" w:rsidRDefault="00862FDB"/>
    <w:p w14:paraId="7F4D1688" w14:textId="77777777" w:rsidR="00F57F2B" w:rsidRDefault="00F57F2B"/>
    <w:p w14:paraId="4B665724" w14:textId="764C2C17" w:rsidR="009B5C89" w:rsidRDefault="009A2FCD">
      <w:r>
        <w:rPr>
          <w:noProof/>
        </w:rPr>
        <w:drawing>
          <wp:anchor distT="0" distB="0" distL="114300" distR="114300" simplePos="0" relativeHeight="251796480" behindDoc="1" locked="0" layoutInCell="1" allowOverlap="1" wp14:anchorId="6A72160A" wp14:editId="66F8E1D3">
            <wp:simplePos x="0" y="0"/>
            <wp:positionH relativeFrom="column">
              <wp:posOffset>3557847</wp:posOffset>
            </wp:positionH>
            <wp:positionV relativeFrom="paragraph">
              <wp:posOffset>209203</wp:posOffset>
            </wp:positionV>
            <wp:extent cx="3206741" cy="861983"/>
            <wp:effectExtent l="0" t="0" r="0" b="0"/>
            <wp:wrapTight wrapText="bothSides">
              <wp:wrapPolygon edited="0">
                <wp:start x="0" y="0"/>
                <wp:lineTo x="0" y="21011"/>
                <wp:lineTo x="21433" y="21011"/>
                <wp:lineTo x="21433" y="0"/>
                <wp:lineTo x="0" y="0"/>
              </wp:wrapPolygon>
            </wp:wrapTight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06741" cy="86198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385160">
        <w:rPr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02D35682" wp14:editId="0EE31DC2">
                <wp:simplePos x="0" y="0"/>
                <wp:positionH relativeFrom="column">
                  <wp:posOffset>965200</wp:posOffset>
                </wp:positionH>
                <wp:positionV relativeFrom="paragraph">
                  <wp:posOffset>315595</wp:posOffset>
                </wp:positionV>
                <wp:extent cx="2971800" cy="808990"/>
                <wp:effectExtent l="0" t="0" r="0" b="3810"/>
                <wp:wrapSquare wrapText="bothSides"/>
                <wp:docPr id="26" name="Text Box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71800" cy="8089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C7105A3" w14:textId="59F09133" w:rsidR="00F1260E" w:rsidRPr="00F1260E" w:rsidRDefault="00F1260E" w:rsidP="00F1260E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rPr>
                                <w:rFonts w:ascii="Ubuntu Light" w:hAnsi="Ubuntu Light"/>
                              </w:rPr>
                            </w:pPr>
                            <w:r w:rsidRPr="00F1260E">
                              <w:rPr>
                                <w:rFonts w:ascii="Ubuntu Light" w:hAnsi="Ubuntu Light"/>
                              </w:rPr>
                              <w:t xml:space="preserve">Enter the participant’s </w:t>
                            </w:r>
                            <w:r w:rsidR="009B5C89">
                              <w:rPr>
                                <w:rFonts w:ascii="Ubuntu Light" w:hAnsi="Ubuntu Light"/>
                              </w:rPr>
                              <w:t>responses</w:t>
                            </w:r>
                            <w:r w:rsidR="00183BA0">
                              <w:rPr>
                                <w:rFonts w:ascii="Ubuntu Light" w:hAnsi="Ubuntu Light"/>
                              </w:rPr>
                              <w:t>.</w:t>
                            </w:r>
                          </w:p>
                          <w:p w14:paraId="76F224B7" w14:textId="3E18D6AD" w:rsidR="00F1260E" w:rsidRDefault="00F1260E" w:rsidP="00F1260E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rPr>
                                <w:rFonts w:ascii="Ubuntu Light" w:hAnsi="Ubuntu Light"/>
                              </w:rPr>
                            </w:pPr>
                            <w:r w:rsidRPr="00F1260E">
                              <w:rPr>
                                <w:rFonts w:ascii="Ubuntu Light" w:hAnsi="Ubuntu Light"/>
                              </w:rPr>
                              <w:t>Select “Save</w:t>
                            </w:r>
                            <w:r w:rsidR="00183BA0">
                              <w:rPr>
                                <w:rFonts w:ascii="Ubuntu Light" w:hAnsi="Ubuntu Light"/>
                              </w:rPr>
                              <w:t>.</w:t>
                            </w:r>
                            <w:r w:rsidRPr="00F1260E">
                              <w:rPr>
                                <w:rFonts w:ascii="Ubuntu Light" w:hAnsi="Ubuntu Light"/>
                              </w:rPr>
                              <w:t>”</w:t>
                            </w:r>
                          </w:p>
                          <w:p w14:paraId="10EFA36C" w14:textId="670B7874" w:rsidR="009B5C89" w:rsidRPr="00F1260E" w:rsidRDefault="009B5C89" w:rsidP="00F1260E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rPr>
                                <w:rFonts w:ascii="Ubuntu Light" w:hAnsi="Ubuntu Light"/>
                              </w:rPr>
                            </w:pPr>
                            <w:r>
                              <w:rPr>
                                <w:rFonts w:ascii="Ubuntu Light" w:hAnsi="Ubuntu Light"/>
                              </w:rPr>
                              <w:t>Select “Proceed</w:t>
                            </w:r>
                            <w:r w:rsidR="00183BA0">
                              <w:rPr>
                                <w:rFonts w:ascii="Ubuntu Light" w:hAnsi="Ubuntu Light"/>
                              </w:rPr>
                              <w:t>.</w:t>
                            </w:r>
                            <w:r>
                              <w:rPr>
                                <w:rFonts w:ascii="Ubuntu Light" w:hAnsi="Ubuntu Light"/>
                              </w:rPr>
                              <w:t>”</w:t>
                            </w:r>
                          </w:p>
                          <w:p w14:paraId="42776CE7" w14:textId="77777777" w:rsidR="00F57F2B" w:rsidRDefault="00F57F2B" w:rsidP="00F57F2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2D35682" id="Text Box 26" o:spid="_x0000_s1035" type="#_x0000_t202" style="position:absolute;margin-left:76pt;margin-top:24.85pt;width:234pt;height:63.7pt;z-index:25168793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" filled="f" stroked="f">
                <v:textbox>
                  <w:txbxContent>
                    <w:p w14:paraId="5C7105A3" w14:textId="59F09133" w:rsidR="00F1260E" w:rsidRPr="00F1260E" w:rsidRDefault="00F1260E" w:rsidP="00F1260E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rPr>
                          <w:rFonts w:ascii="Ubuntu Light" w:hAnsi="Ubuntu Light"/>
                        </w:rPr>
                      </w:pPr>
                      <w:r w:rsidRPr="00F1260E">
                        <w:rPr>
                          <w:rFonts w:ascii="Ubuntu Light" w:hAnsi="Ubuntu Light"/>
                        </w:rPr>
                        <w:t xml:space="preserve">Enter the participant’s </w:t>
                      </w:r>
                      <w:r w:rsidR="009B5C89">
                        <w:rPr>
                          <w:rFonts w:ascii="Ubuntu Light" w:hAnsi="Ubuntu Light"/>
                        </w:rPr>
                        <w:t>responses</w:t>
                      </w:r>
                      <w:r w:rsidR="00183BA0">
                        <w:rPr>
                          <w:rFonts w:ascii="Ubuntu Light" w:hAnsi="Ubuntu Light"/>
                        </w:rPr>
                        <w:t>.</w:t>
                      </w:r>
                    </w:p>
                    <w:p w14:paraId="76F224B7" w14:textId="3E18D6AD" w:rsidR="00F1260E" w:rsidRDefault="00F1260E" w:rsidP="00F1260E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rPr>
                          <w:rFonts w:ascii="Ubuntu Light" w:hAnsi="Ubuntu Light"/>
                        </w:rPr>
                      </w:pPr>
                      <w:r w:rsidRPr="00F1260E">
                        <w:rPr>
                          <w:rFonts w:ascii="Ubuntu Light" w:hAnsi="Ubuntu Light"/>
                        </w:rPr>
                        <w:t>Select “Save</w:t>
                      </w:r>
                      <w:r w:rsidR="00183BA0">
                        <w:rPr>
                          <w:rFonts w:ascii="Ubuntu Light" w:hAnsi="Ubuntu Light"/>
                        </w:rPr>
                        <w:t>.</w:t>
                      </w:r>
                      <w:r w:rsidRPr="00F1260E">
                        <w:rPr>
                          <w:rFonts w:ascii="Ubuntu Light" w:hAnsi="Ubuntu Light"/>
                        </w:rPr>
                        <w:t>”</w:t>
                      </w:r>
                    </w:p>
                    <w:p w14:paraId="10EFA36C" w14:textId="670B7874" w:rsidR="009B5C89" w:rsidRPr="00F1260E" w:rsidRDefault="009B5C89" w:rsidP="00F1260E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rPr>
                          <w:rFonts w:ascii="Ubuntu Light" w:hAnsi="Ubuntu Light"/>
                        </w:rPr>
                      </w:pPr>
                      <w:r>
                        <w:rPr>
                          <w:rFonts w:ascii="Ubuntu Light" w:hAnsi="Ubuntu Light"/>
                        </w:rPr>
                        <w:t>Select “Proceed</w:t>
                      </w:r>
                      <w:r w:rsidR="00183BA0">
                        <w:rPr>
                          <w:rFonts w:ascii="Ubuntu Light" w:hAnsi="Ubuntu Light"/>
                        </w:rPr>
                        <w:t>.</w:t>
                      </w:r>
                      <w:r>
                        <w:rPr>
                          <w:rFonts w:ascii="Ubuntu Light" w:hAnsi="Ubuntu Light"/>
                        </w:rPr>
                        <w:t>”</w:t>
                      </w:r>
                    </w:p>
                    <w:p w14:paraId="42776CE7" w14:textId="77777777" w:rsidR="00F57F2B" w:rsidRDefault="00F57F2B" w:rsidP="00F57F2B"/>
                  </w:txbxContent>
                </v:textbox>
                <w10:wrap type="square"/>
              </v:shape>
            </w:pict>
          </mc:Fallback>
        </mc:AlternateContent>
      </w:r>
      <w:r w:rsidR="00F57F2B">
        <w:rPr>
          <w:noProof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412710C0" wp14:editId="12BA675A">
                <wp:simplePos x="0" y="0"/>
                <wp:positionH relativeFrom="column">
                  <wp:posOffset>-396875</wp:posOffset>
                </wp:positionH>
                <wp:positionV relativeFrom="paragraph">
                  <wp:posOffset>330835</wp:posOffset>
                </wp:positionV>
                <wp:extent cx="1143000" cy="342900"/>
                <wp:effectExtent l="0" t="0" r="0" b="12700"/>
                <wp:wrapSquare wrapText="bothSides"/>
                <wp:docPr id="24" name="Text Box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43000" cy="342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F905D34" w14:textId="77777777" w:rsidR="00F57F2B" w:rsidRPr="00862FDB" w:rsidRDefault="00F1260E" w:rsidP="00F57F2B">
                            <w:pPr>
                              <w:rPr>
                                <w:rFonts w:ascii="Ubuntu" w:hAnsi="Ubuntu"/>
                                <w:b/>
                                <w:bCs/>
                                <w:color w:val="FF0000"/>
                                <w:sz w:val="28"/>
                              </w:rPr>
                            </w:pPr>
                            <w:r>
                              <w:rPr>
                                <w:rFonts w:ascii="Ubuntu" w:hAnsi="Ubuntu"/>
                                <w:b/>
                                <w:bCs/>
                                <w:color w:val="FF0000"/>
                                <w:sz w:val="28"/>
                              </w:rPr>
                              <w:t>STEP 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12710C0" id="Text Box 24" o:spid="_x0000_s1036" type="#_x0000_t202" style="position:absolute;margin-left:-31.25pt;margin-top:26.05pt;width:90pt;height:27pt;z-index:251685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" filled="f" stroked="f">
                <v:textbox>
                  <w:txbxContent>
                    <w:p w14:paraId="6F905D34" w14:textId="77777777" w:rsidR="00F57F2B" w:rsidRPr="00862FDB" w:rsidRDefault="00F1260E" w:rsidP="00F57F2B">
                      <w:pPr>
                        <w:rPr>
                          <w:rFonts w:ascii="Ubuntu" w:hAnsi="Ubuntu"/>
                          <w:b/>
                          <w:bCs/>
                          <w:color w:val="FF0000"/>
                          <w:sz w:val="28"/>
                        </w:rPr>
                      </w:pPr>
                      <w:r>
                        <w:rPr>
                          <w:rFonts w:ascii="Ubuntu" w:hAnsi="Ubuntu"/>
                          <w:b/>
                          <w:bCs/>
                          <w:color w:val="FF0000"/>
                          <w:sz w:val="28"/>
                        </w:rPr>
                        <w:t>STEP 5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6BB5B56B" w14:textId="32D4BCDC" w:rsidR="009B5C89" w:rsidRPr="009B5C89" w:rsidRDefault="009B5C89" w:rsidP="009B5C89"/>
    <w:p w14:paraId="057DA0D4" w14:textId="45668C0C" w:rsidR="009B5C89" w:rsidRPr="009B5C89" w:rsidRDefault="009B5C89" w:rsidP="009B5C89"/>
    <w:p w14:paraId="026F903C" w14:textId="0DE8FB0D" w:rsidR="009B5C89" w:rsidRPr="009B5C89" w:rsidRDefault="009A2FCD" w:rsidP="009B5C89">
      <w:r>
        <w:rPr>
          <w:noProof/>
        </w:rPr>
        <w:drawing>
          <wp:anchor distT="0" distB="0" distL="114300" distR="114300" simplePos="0" relativeHeight="251797504" behindDoc="1" locked="0" layoutInCell="1" allowOverlap="1" wp14:anchorId="157300E3" wp14:editId="6F5CBD25">
            <wp:simplePos x="0" y="0"/>
            <wp:positionH relativeFrom="margin">
              <wp:posOffset>3540760</wp:posOffset>
            </wp:positionH>
            <wp:positionV relativeFrom="paragraph">
              <wp:posOffset>20320</wp:posOffset>
            </wp:positionV>
            <wp:extent cx="3221355" cy="850265"/>
            <wp:effectExtent l="0" t="0" r="0" b="6985"/>
            <wp:wrapTight wrapText="bothSides">
              <wp:wrapPolygon edited="0">
                <wp:start x="0" y="0"/>
                <wp:lineTo x="0" y="21294"/>
                <wp:lineTo x="21459" y="21294"/>
                <wp:lineTo x="21459" y="0"/>
                <wp:lineTo x="0" y="0"/>
              </wp:wrapPolygon>
            </wp:wrapTight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21355" cy="8502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0F00E8F" w14:textId="026270B7" w:rsidR="009B5C89" w:rsidRPr="009B5C89" w:rsidRDefault="009B5C89" w:rsidP="009B5C89"/>
    <w:p w14:paraId="59971A66" w14:textId="01FF8B10" w:rsidR="009B5C89" w:rsidRPr="009B5C89" w:rsidRDefault="009B5C89" w:rsidP="009B5C89"/>
    <w:p w14:paraId="4F69973A" w14:textId="5C24E16D" w:rsidR="009B5C89" w:rsidRDefault="009B5C89" w:rsidP="009B5C89"/>
    <w:p w14:paraId="30D45744" w14:textId="7530DFF5" w:rsidR="00C2352D" w:rsidRDefault="00C2352D" w:rsidP="009B5C89"/>
    <w:p w14:paraId="5F129825" w14:textId="069ADBE5" w:rsidR="00C2352D" w:rsidRDefault="009A2FCD" w:rsidP="009B5C89">
      <w:r>
        <w:rPr>
          <w:noProof/>
        </w:rPr>
        <w:drawing>
          <wp:anchor distT="0" distB="0" distL="114300" distR="114300" simplePos="0" relativeHeight="251798528" behindDoc="1" locked="0" layoutInCell="1" allowOverlap="1" wp14:anchorId="34B68D7C" wp14:editId="0C97E836">
            <wp:simplePos x="0" y="0"/>
            <wp:positionH relativeFrom="margin">
              <wp:posOffset>3536950</wp:posOffset>
            </wp:positionH>
            <wp:positionV relativeFrom="paragraph">
              <wp:posOffset>4445</wp:posOffset>
            </wp:positionV>
            <wp:extent cx="3225165" cy="1178560"/>
            <wp:effectExtent l="0" t="0" r="0" b="2540"/>
            <wp:wrapTight wrapText="bothSides">
              <wp:wrapPolygon edited="0">
                <wp:start x="0" y="0"/>
                <wp:lineTo x="0" y="21297"/>
                <wp:lineTo x="21434" y="21297"/>
                <wp:lineTo x="21434" y="0"/>
                <wp:lineTo x="0" y="0"/>
              </wp:wrapPolygon>
            </wp:wrapTight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25165" cy="11785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2D2B0B4" w14:textId="0949E2C6" w:rsidR="00992064" w:rsidRDefault="00992064" w:rsidP="009B5C89"/>
    <w:p w14:paraId="367A91C0" w14:textId="0C041FCE" w:rsidR="00992064" w:rsidRDefault="00992064" w:rsidP="009B5C89"/>
    <w:p w14:paraId="1983EA43" w14:textId="1C7FF5C3" w:rsidR="00992064" w:rsidRDefault="00992064" w:rsidP="009B5C89"/>
    <w:p w14:paraId="575E093D" w14:textId="4906454E" w:rsidR="00992064" w:rsidRDefault="009A2FCD" w:rsidP="009B5C89">
      <w:r>
        <w:rPr>
          <w:noProof/>
        </w:rPr>
        <mc:AlternateContent>
          <mc:Choice Requires="wps">
            <w:drawing>
              <wp:anchor distT="0" distB="0" distL="114300" distR="114300" simplePos="0" relativeHeight="251800576" behindDoc="0" locked="0" layoutInCell="1" allowOverlap="1" wp14:anchorId="09832A82" wp14:editId="5D3D7B47">
                <wp:simplePos x="0" y="0"/>
                <wp:positionH relativeFrom="column">
                  <wp:posOffset>4630189</wp:posOffset>
                </wp:positionH>
                <wp:positionV relativeFrom="paragraph">
                  <wp:posOffset>129539</wp:posOffset>
                </wp:positionV>
                <wp:extent cx="453044" cy="236451"/>
                <wp:effectExtent l="19050" t="19050" r="23495" b="11430"/>
                <wp:wrapNone/>
                <wp:docPr id="41" name="Rectangle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3044" cy="236451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3578A0F" id="Rectangle 41" o:spid="_x0000_s1026" style="position:absolute;margin-left:364.6pt;margin-top:10.2pt;width:35.65pt;height:18.6pt;z-index:251800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" filled="f" strokecolor="red" strokeweight="2.25pt"/>
            </w:pict>
          </mc:Fallback>
        </mc:AlternateContent>
      </w:r>
    </w:p>
    <w:p w14:paraId="75B34094" w14:textId="0389983E" w:rsidR="00992064" w:rsidRDefault="00992064" w:rsidP="009B5C89"/>
    <w:p w14:paraId="2DD8A989" w14:textId="531A42F2" w:rsidR="00992064" w:rsidRDefault="00992064" w:rsidP="009B5C89"/>
    <w:p w14:paraId="6BB0996C" w14:textId="64425D07" w:rsidR="00992064" w:rsidRDefault="00992064" w:rsidP="009B5C89"/>
    <w:p w14:paraId="2D67182E" w14:textId="02EA407D" w:rsidR="00992064" w:rsidRDefault="00992064" w:rsidP="009B5C89"/>
    <w:p w14:paraId="55564ECF" w14:textId="27B52DD7" w:rsidR="00D56E6B" w:rsidRPr="009B5C89" w:rsidRDefault="00D56E6B" w:rsidP="009B5C89"/>
    <w:p w14:paraId="1A158203" w14:textId="41094DBD" w:rsidR="009B5C89" w:rsidRPr="009B5C89" w:rsidRDefault="009A2FCD" w:rsidP="009B5C89">
      <w:pPr>
        <w:jc w:val="center"/>
      </w:pPr>
      <w:r>
        <w:rPr>
          <w:noProof/>
        </w:rPr>
        <w:drawing>
          <wp:anchor distT="0" distB="0" distL="114300" distR="114300" simplePos="0" relativeHeight="251801600" behindDoc="1" locked="0" layoutInCell="1" allowOverlap="1" wp14:anchorId="0EF95A33" wp14:editId="737EF6CE">
            <wp:simplePos x="0" y="0"/>
            <wp:positionH relativeFrom="column">
              <wp:posOffset>3759200</wp:posOffset>
            </wp:positionH>
            <wp:positionV relativeFrom="paragraph">
              <wp:posOffset>180975</wp:posOffset>
            </wp:positionV>
            <wp:extent cx="2794635" cy="1071880"/>
            <wp:effectExtent l="0" t="0" r="5715" b="0"/>
            <wp:wrapTight wrapText="bothSides">
              <wp:wrapPolygon edited="0">
                <wp:start x="0" y="0"/>
                <wp:lineTo x="0" y="21114"/>
                <wp:lineTo x="21497" y="21114"/>
                <wp:lineTo x="21497" y="0"/>
                <wp:lineTo x="0" y="0"/>
              </wp:wrapPolygon>
            </wp:wrapTight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94635" cy="10718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B5C89">
        <w:rPr>
          <w:noProof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0F4426E0" wp14:editId="03DC344C">
                <wp:simplePos x="0" y="0"/>
                <wp:positionH relativeFrom="column">
                  <wp:posOffset>611505</wp:posOffset>
                </wp:positionH>
                <wp:positionV relativeFrom="paragraph">
                  <wp:posOffset>149860</wp:posOffset>
                </wp:positionV>
                <wp:extent cx="2971800" cy="1026160"/>
                <wp:effectExtent l="0" t="0" r="0" b="0"/>
                <wp:wrapSquare wrapText="bothSides"/>
                <wp:docPr id="27" name="Text Box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71800" cy="10261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4A07602" w14:textId="7D05EABE" w:rsidR="00F57F2B" w:rsidRPr="00F1260E" w:rsidRDefault="00F1260E" w:rsidP="00F1260E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rPr>
                                <w:rFonts w:ascii="Ubuntu Light" w:hAnsi="Ubuntu Light"/>
                              </w:rPr>
                            </w:pPr>
                            <w:r w:rsidRPr="00F1260E">
                              <w:rPr>
                                <w:rFonts w:ascii="Ubuntu Light" w:hAnsi="Ubuntu Light"/>
                              </w:rPr>
                              <w:t>When asked “Continue to next station?” select “No” as you are not continuing on to the next station with the participant</w:t>
                            </w:r>
                            <w:r w:rsidR="00183BA0">
                              <w:rPr>
                                <w:rFonts w:ascii="Ubuntu Light" w:hAnsi="Ubuntu Light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F4426E0" id="Text Box 27" o:spid="_x0000_s1037" type="#_x0000_t202" style="position:absolute;left:0;text-align:left;margin-left:48.15pt;margin-top:11.8pt;width:234pt;height:80.8pt;z-index:2516889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" filled="f" stroked="f">
                <v:textbox>
                  <w:txbxContent>
                    <w:p w14:paraId="74A07602" w14:textId="7D05EABE" w:rsidR="00F57F2B" w:rsidRPr="00F1260E" w:rsidRDefault="00F1260E" w:rsidP="00F1260E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rPr>
                          <w:rFonts w:ascii="Ubuntu Light" w:hAnsi="Ubuntu Light"/>
                        </w:rPr>
                      </w:pPr>
                      <w:r w:rsidRPr="00F1260E">
                        <w:rPr>
                          <w:rFonts w:ascii="Ubuntu Light" w:hAnsi="Ubuntu Light"/>
                        </w:rPr>
                        <w:t>When asked “Continue to next station?” select “No” as you are not continuing on to the next station with the participant</w:t>
                      </w:r>
                      <w:r w:rsidR="00183BA0">
                        <w:rPr>
                          <w:rFonts w:ascii="Ubuntu Light" w:hAnsi="Ubuntu Light"/>
                        </w:rPr>
                        <w:t>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9B5C89">
        <w:rPr>
          <w:noProof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3170D14B" wp14:editId="0B21DE0E">
                <wp:simplePos x="0" y="0"/>
                <wp:positionH relativeFrom="column">
                  <wp:posOffset>-430530</wp:posOffset>
                </wp:positionH>
                <wp:positionV relativeFrom="paragraph">
                  <wp:posOffset>192405</wp:posOffset>
                </wp:positionV>
                <wp:extent cx="1143000" cy="342900"/>
                <wp:effectExtent l="0" t="0" r="0" b="12700"/>
                <wp:wrapSquare wrapText="bothSides"/>
                <wp:docPr id="25" name="Text Box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43000" cy="342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615E1D0" w14:textId="77777777" w:rsidR="00F57F2B" w:rsidRPr="00862FDB" w:rsidRDefault="00F1260E" w:rsidP="00F57F2B">
                            <w:pPr>
                              <w:rPr>
                                <w:rFonts w:ascii="Ubuntu" w:hAnsi="Ubuntu"/>
                                <w:b/>
                                <w:bCs/>
                                <w:color w:val="FF0000"/>
                                <w:sz w:val="28"/>
                              </w:rPr>
                            </w:pPr>
                            <w:r>
                              <w:rPr>
                                <w:rFonts w:ascii="Ubuntu" w:hAnsi="Ubuntu"/>
                                <w:b/>
                                <w:bCs/>
                                <w:color w:val="FF0000"/>
                                <w:sz w:val="28"/>
                              </w:rPr>
                              <w:t>STEP 6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170D14B" id="Text Box 25" o:spid="_x0000_s1038" type="#_x0000_t202" style="position:absolute;left:0;text-align:left;margin-left:-33.9pt;margin-top:15.15pt;width:90pt;height:27pt;z-index:251686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" filled="f" stroked="f">
                <v:textbox>
                  <w:txbxContent>
                    <w:p w14:paraId="1615E1D0" w14:textId="77777777" w:rsidR="00F57F2B" w:rsidRPr="00862FDB" w:rsidRDefault="00F1260E" w:rsidP="00F57F2B">
                      <w:pPr>
                        <w:rPr>
                          <w:rFonts w:ascii="Ubuntu" w:hAnsi="Ubuntu"/>
                          <w:b/>
                          <w:bCs/>
                          <w:color w:val="FF0000"/>
                          <w:sz w:val="28"/>
                        </w:rPr>
                      </w:pPr>
                      <w:r>
                        <w:rPr>
                          <w:rFonts w:ascii="Ubuntu" w:hAnsi="Ubuntu"/>
                          <w:b/>
                          <w:bCs/>
                          <w:color w:val="FF0000"/>
                          <w:sz w:val="28"/>
                        </w:rPr>
                        <w:t>STEP 6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3D6D20B5" w14:textId="28D61117" w:rsidR="009B5C89" w:rsidRPr="009B5C89" w:rsidRDefault="009B5C89" w:rsidP="009B5C89"/>
    <w:p w14:paraId="70636BF6" w14:textId="109DA5D1" w:rsidR="00F57F2B" w:rsidRPr="009B5C89" w:rsidRDefault="009A2FCD" w:rsidP="009B5C89">
      <w:r>
        <w:rPr>
          <w:noProof/>
        </w:rPr>
        <mc:AlternateContent>
          <mc:Choice Requires="wps">
            <w:drawing>
              <wp:anchor distT="0" distB="0" distL="114300" distR="114300" simplePos="0" relativeHeight="251803648" behindDoc="0" locked="0" layoutInCell="1" allowOverlap="1" wp14:anchorId="5A5BBA0C" wp14:editId="7498BFAB">
                <wp:simplePos x="0" y="0"/>
                <wp:positionH relativeFrom="column">
                  <wp:posOffset>5178309</wp:posOffset>
                </wp:positionH>
                <wp:positionV relativeFrom="paragraph">
                  <wp:posOffset>276456</wp:posOffset>
                </wp:positionV>
                <wp:extent cx="328352" cy="195349"/>
                <wp:effectExtent l="19050" t="19050" r="14605" b="14605"/>
                <wp:wrapNone/>
                <wp:docPr id="43" name="Rectangle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8352" cy="195349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1177728" id="Rectangle 43" o:spid="_x0000_s1026" style="position:absolute;margin-left:407.75pt;margin-top:21.75pt;width:25.85pt;height:15.4pt;z-index:251803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" filled="f" strokecolor="red" strokeweight="2.25pt"/>
            </w:pict>
          </mc:Fallback>
        </mc:AlternateContent>
      </w:r>
      <w:r w:rsidR="003F10C0">
        <w:rPr>
          <w:noProof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7FB94D2D" wp14:editId="6DC81E0C">
                <wp:simplePos x="0" y="0"/>
                <wp:positionH relativeFrom="margin">
                  <wp:posOffset>4179570</wp:posOffset>
                </wp:positionH>
                <wp:positionV relativeFrom="paragraph">
                  <wp:posOffset>1996440</wp:posOffset>
                </wp:positionV>
                <wp:extent cx="896560" cy="342174"/>
                <wp:effectExtent l="0" t="0" r="18415" b="13970"/>
                <wp:wrapNone/>
                <wp:docPr id="39" name="Rectangle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96560" cy="342174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852B407" id="Rectangle 39" o:spid="_x0000_s1026" style="position:absolute;margin-left:329.1pt;margin-top:157.2pt;width:70.6pt;height:26.95pt;z-index:2517094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" filled="f" strokecolor="red" strokeweight="2.25pt">
                <w10:wrap anchorx="margin"/>
              </v:rect>
            </w:pict>
          </mc:Fallback>
        </mc:AlternateContent>
      </w:r>
      <w:r w:rsidR="003F10C0">
        <w:rPr>
          <w:noProof/>
        </w:rPr>
        <w:drawing>
          <wp:anchor distT="0" distB="0" distL="114300" distR="114300" simplePos="0" relativeHeight="251707392" behindDoc="0" locked="0" layoutInCell="1" allowOverlap="1" wp14:anchorId="69232A9B" wp14:editId="236211BF">
            <wp:simplePos x="0" y="0"/>
            <wp:positionH relativeFrom="column">
              <wp:posOffset>4051300</wp:posOffset>
            </wp:positionH>
            <wp:positionV relativeFrom="paragraph">
              <wp:posOffset>948055</wp:posOffset>
            </wp:positionV>
            <wp:extent cx="2266950" cy="1373808"/>
            <wp:effectExtent l="38100" t="38100" r="95250" b="93345"/>
            <wp:wrapNone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66950" cy="1373808"/>
                    </a:xfrm>
                    <a:prstGeom prst="rect">
                      <a:avLst/>
                    </a:prstGeom>
                    <a:ln w="38100" cap="sq">
                      <a:noFill/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chemeClr val="bg1">
                          <a:alpha val="43000"/>
                        </a:schemeClr>
                      </a:outerShdw>
                    </a:effec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F10C0">
        <w:rPr>
          <w:noProof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3A0B3586" wp14:editId="6F414E59">
                <wp:simplePos x="0" y="0"/>
                <wp:positionH relativeFrom="column">
                  <wp:posOffset>597535</wp:posOffset>
                </wp:positionH>
                <wp:positionV relativeFrom="paragraph">
                  <wp:posOffset>1179195</wp:posOffset>
                </wp:positionV>
                <wp:extent cx="2971800" cy="574040"/>
                <wp:effectExtent l="0" t="0" r="0" b="10160"/>
                <wp:wrapSquare wrapText="bothSides"/>
                <wp:docPr id="38" name="Text Box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71800" cy="5740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512FB34" w14:textId="3EA9393F" w:rsidR="0069799F" w:rsidRPr="003F10C0" w:rsidRDefault="0069799F" w:rsidP="0069799F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rPr>
                                <w:rFonts w:ascii="Ubuntu Light" w:hAnsi="Ubuntu Light"/>
                              </w:rPr>
                            </w:pPr>
                            <w:r w:rsidRPr="003F10C0">
                              <w:rPr>
                                <w:rFonts w:ascii="Ubuntu Light" w:hAnsi="Ubuntu Light"/>
                              </w:rPr>
                              <w:t>Begin screening the next participant by selecting “Start</w:t>
                            </w:r>
                            <w:r w:rsidR="00183BA0">
                              <w:rPr>
                                <w:rFonts w:ascii="Ubuntu Light" w:hAnsi="Ubuntu Light"/>
                              </w:rPr>
                              <w:t>.</w:t>
                            </w:r>
                            <w:r w:rsidRPr="003F10C0">
                              <w:rPr>
                                <w:rFonts w:ascii="Ubuntu Light" w:hAnsi="Ubuntu Light"/>
                              </w:rPr>
                              <w:t>”</w:t>
                            </w:r>
                          </w:p>
                          <w:p w14:paraId="243BF54D" w14:textId="77777777" w:rsidR="0069799F" w:rsidRPr="00F1260E" w:rsidRDefault="0069799F" w:rsidP="0069799F">
                            <w:pPr>
                              <w:pStyle w:val="ListParagraph"/>
                              <w:rPr>
                                <w:rFonts w:ascii="Ubuntu Light" w:hAnsi="Ubuntu Light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A0B3586" id="Text Box 38" o:spid="_x0000_s1039" type="#_x0000_t202" style="position:absolute;margin-left:47.05pt;margin-top:92.85pt;width:234pt;height:45.2pt;z-index:25170636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" filled="f" stroked="f">
                <v:textbox>
                  <w:txbxContent>
                    <w:p w14:paraId="6512FB34" w14:textId="3EA9393F" w:rsidR="0069799F" w:rsidRPr="003F10C0" w:rsidRDefault="0069799F" w:rsidP="0069799F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rPr>
                          <w:rFonts w:ascii="Ubuntu Light" w:hAnsi="Ubuntu Light"/>
                        </w:rPr>
                      </w:pPr>
                      <w:r w:rsidRPr="003F10C0">
                        <w:rPr>
                          <w:rFonts w:ascii="Ubuntu Light" w:hAnsi="Ubuntu Light"/>
                        </w:rPr>
                        <w:t>Begin screening the next participant by selecting “Start</w:t>
                      </w:r>
                      <w:r w:rsidR="00183BA0">
                        <w:rPr>
                          <w:rFonts w:ascii="Ubuntu Light" w:hAnsi="Ubuntu Light"/>
                        </w:rPr>
                        <w:t>.</w:t>
                      </w:r>
                      <w:r w:rsidRPr="003F10C0">
                        <w:rPr>
                          <w:rFonts w:ascii="Ubuntu Light" w:hAnsi="Ubuntu Light"/>
                        </w:rPr>
                        <w:t>”</w:t>
                      </w:r>
                    </w:p>
                    <w:p w14:paraId="243BF54D" w14:textId="77777777" w:rsidR="0069799F" w:rsidRPr="00F1260E" w:rsidRDefault="0069799F" w:rsidP="0069799F">
                      <w:pPr>
                        <w:pStyle w:val="ListParagraph"/>
                        <w:rPr>
                          <w:rFonts w:ascii="Ubuntu Light" w:hAnsi="Ubuntu Light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9B5C89">
        <w:rPr>
          <w:noProof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2A8DC30F" wp14:editId="7B57B174">
                <wp:simplePos x="0" y="0"/>
                <wp:positionH relativeFrom="column">
                  <wp:posOffset>-572770</wp:posOffset>
                </wp:positionH>
                <wp:positionV relativeFrom="paragraph">
                  <wp:posOffset>1172210</wp:posOffset>
                </wp:positionV>
                <wp:extent cx="1143000" cy="338455"/>
                <wp:effectExtent l="0" t="0" r="0" b="0"/>
                <wp:wrapSquare wrapText="bothSides"/>
                <wp:docPr id="37" name="Text Box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43000" cy="3384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CDA3DBF" w14:textId="2200BCBA" w:rsidR="0069799F" w:rsidRPr="00862FDB" w:rsidRDefault="009B5C89" w:rsidP="0069799F">
                            <w:pPr>
                              <w:rPr>
                                <w:rFonts w:ascii="Ubuntu" w:hAnsi="Ubuntu"/>
                                <w:b/>
                                <w:bCs/>
                                <w:color w:val="FF0000"/>
                                <w:sz w:val="28"/>
                              </w:rPr>
                            </w:pPr>
                            <w:r>
                              <w:rPr>
                                <w:rFonts w:ascii="Ubuntu" w:hAnsi="Ubuntu"/>
                                <w:b/>
                                <w:bCs/>
                                <w:color w:val="FF0000"/>
                                <w:sz w:val="28"/>
                              </w:rPr>
                              <w:t>STEP 7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8DC30F" id="Text Box 37" o:spid="_x0000_s1040" type="#_x0000_t202" style="position:absolute;margin-left:-45.1pt;margin-top:92.3pt;width:90pt;height:26.65pt;z-index:25170534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" filled="f" stroked="f">
                <v:textbox>
                  <w:txbxContent>
                    <w:p w14:paraId="1CDA3DBF" w14:textId="2200BCBA" w:rsidR="0069799F" w:rsidRPr="00862FDB" w:rsidRDefault="009B5C89" w:rsidP="0069799F">
                      <w:pPr>
                        <w:rPr>
                          <w:rFonts w:ascii="Ubuntu" w:hAnsi="Ubuntu"/>
                          <w:b/>
                          <w:bCs/>
                          <w:color w:val="FF0000"/>
                          <w:sz w:val="28"/>
                        </w:rPr>
                      </w:pPr>
                      <w:r>
                        <w:rPr>
                          <w:rFonts w:ascii="Ubuntu" w:hAnsi="Ubuntu"/>
                          <w:b/>
                          <w:bCs/>
                          <w:color w:val="FF0000"/>
                          <w:sz w:val="28"/>
                        </w:rPr>
                        <w:t>STEP 7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sectPr w:rsidR="00F57F2B" w:rsidRPr="009B5C89" w:rsidSect="00862FDB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2240" w:h="15840"/>
      <w:pgMar w:top="1440" w:right="1440" w:bottom="1440" w:left="1440" w:header="720" w:footer="720" w:gutter="0"/>
      <w:cols w:space="36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8969508" w14:textId="77777777" w:rsidR="00A7166E" w:rsidRDefault="00A7166E" w:rsidP="00862FDB">
      <w:r>
        <w:separator/>
      </w:r>
    </w:p>
  </w:endnote>
  <w:endnote w:type="continuationSeparator" w:id="0">
    <w:p w14:paraId="5B19A09E" w14:textId="77777777" w:rsidR="00A7166E" w:rsidRDefault="00A7166E" w:rsidP="00862FD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Ubuntu Light">
    <w:panose1 w:val="020B0304030602030204"/>
    <w:charset w:val="00"/>
    <w:family w:val="swiss"/>
    <w:pitch w:val="variable"/>
    <w:sig w:usb0="E00002FF" w:usb1="5000205B" w:usb2="00000000" w:usb3="00000000" w:csb0="0000009F" w:csb1="00000000"/>
  </w:font>
  <w:font w:name="Ubuntu">
    <w:panose1 w:val="020B0504030602030204"/>
    <w:charset w:val="00"/>
    <w:family w:val="swiss"/>
    <w:pitch w:val="variable"/>
    <w:sig w:usb0="E00002FF" w:usb1="5000205B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AAEFDC9" w14:textId="77777777" w:rsidR="0079267A" w:rsidRDefault="0079267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5CC3C5C" w14:textId="77777777" w:rsidR="0079267A" w:rsidRDefault="0079267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82DEC6D" w14:textId="77777777" w:rsidR="0079267A" w:rsidRDefault="0079267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E72072F" w14:textId="77777777" w:rsidR="00A7166E" w:rsidRDefault="00A7166E" w:rsidP="00862FDB">
      <w:r>
        <w:separator/>
      </w:r>
    </w:p>
  </w:footnote>
  <w:footnote w:type="continuationSeparator" w:id="0">
    <w:p w14:paraId="41F4B836" w14:textId="77777777" w:rsidR="00A7166E" w:rsidRDefault="00A7166E" w:rsidP="00862FD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21BFF47" w14:textId="77777777" w:rsidR="0079267A" w:rsidRDefault="0079267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98344FA" w14:textId="77777777" w:rsidR="00862FDB" w:rsidRDefault="0069799F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70F91FC2" wp14:editId="73841E18">
              <wp:simplePos x="0" y="0"/>
              <wp:positionH relativeFrom="column">
                <wp:posOffset>-657226</wp:posOffset>
              </wp:positionH>
              <wp:positionV relativeFrom="paragraph">
                <wp:posOffset>-200025</wp:posOffset>
              </wp:positionV>
              <wp:extent cx="5457825" cy="495300"/>
              <wp:effectExtent l="0" t="0" r="0" b="0"/>
              <wp:wrapNone/>
              <wp:docPr id="40" name="Text Box 4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457825" cy="4953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56FD117" w14:textId="010E10D9" w:rsidR="0069799F" w:rsidRPr="0069799F" w:rsidRDefault="0079267A">
                          <w:pPr>
                            <w:rPr>
                              <w:rFonts w:ascii="Ubuntu" w:hAnsi="Ubuntu"/>
                              <w:b/>
                              <w:bCs/>
                              <w:color w:val="FFFFFF" w:themeColor="background1"/>
                              <w:sz w:val="40"/>
                            </w:rPr>
                          </w:pPr>
                          <w:proofErr w:type="spellStart"/>
                          <w:r>
                            <w:rPr>
                              <w:rFonts w:ascii="Ubuntu" w:hAnsi="Ubuntu"/>
                              <w:b/>
                              <w:bCs/>
                              <w:color w:val="FFFFFF" w:themeColor="background1"/>
                              <w:sz w:val="40"/>
                            </w:rPr>
                            <w:t>FUNFitness</w:t>
                          </w:r>
                          <w:proofErr w:type="spellEnd"/>
                          <w:r>
                            <w:rPr>
                              <w:rFonts w:ascii="Ubuntu" w:hAnsi="Ubuntu"/>
                              <w:b/>
                              <w:bCs/>
                              <w:color w:val="FFFFFF" w:themeColor="background1"/>
                              <w:sz w:val="40"/>
                            </w:rPr>
                            <w:t xml:space="preserve">: </w:t>
                          </w:r>
                          <w:r w:rsidR="009A2FCD">
                            <w:rPr>
                              <w:rFonts w:ascii="Ubuntu" w:hAnsi="Ubuntu"/>
                              <w:b/>
                              <w:bCs/>
                              <w:color w:val="FFFFFF" w:themeColor="background1"/>
                              <w:sz w:val="40"/>
                            </w:rPr>
                            <w:t>Aerobic Fitness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0F91FC2" id="_x0000_t202" coordsize="21600,21600" o:spt="202" path="m,l,21600r21600,l21600,xe">
              <v:stroke joinstyle="miter"/>
              <v:path gradientshapeok="t" o:connecttype="rect"/>
            </v:shapetype>
            <v:shape id="Text Box 40" o:spid="_x0000_s1041" type="#_x0000_t202" style="position:absolute;margin-left:-51.75pt;margin-top:-15.75pt;width:429.75pt;height:39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" filled="f" stroked="f">
              <v:textbox>
                <w:txbxContent>
                  <w:p w14:paraId="556FD117" w14:textId="010E10D9" w:rsidR="0069799F" w:rsidRPr="0069799F" w:rsidRDefault="0079267A">
                    <w:pPr>
                      <w:rPr>
                        <w:rFonts w:ascii="Ubuntu" w:hAnsi="Ubuntu"/>
                        <w:b/>
                        <w:bCs/>
                        <w:color w:val="FFFFFF" w:themeColor="background1"/>
                        <w:sz w:val="40"/>
                      </w:rPr>
                    </w:pPr>
                    <w:proofErr w:type="spellStart"/>
                    <w:r>
                      <w:rPr>
                        <w:rFonts w:ascii="Ubuntu" w:hAnsi="Ubuntu"/>
                        <w:b/>
                        <w:bCs/>
                        <w:color w:val="FFFFFF" w:themeColor="background1"/>
                        <w:sz w:val="40"/>
                      </w:rPr>
                      <w:t>FUNFitness</w:t>
                    </w:r>
                    <w:proofErr w:type="spellEnd"/>
                    <w:r>
                      <w:rPr>
                        <w:rFonts w:ascii="Ubuntu" w:hAnsi="Ubuntu"/>
                        <w:b/>
                        <w:bCs/>
                        <w:color w:val="FFFFFF" w:themeColor="background1"/>
                        <w:sz w:val="40"/>
                      </w:rPr>
                      <w:t xml:space="preserve">: </w:t>
                    </w:r>
                    <w:r w:rsidR="009A2FCD">
                      <w:rPr>
                        <w:rFonts w:ascii="Ubuntu" w:hAnsi="Ubuntu"/>
                        <w:b/>
                        <w:bCs/>
                        <w:color w:val="FFFFFF" w:themeColor="background1"/>
                        <w:sz w:val="40"/>
                      </w:rPr>
                      <w:t>Aerobic Fitness</w:t>
                    </w:r>
                    <w:bookmarkStart w:id="1" w:name="_GoBack"/>
                    <w:bookmarkEnd w:id="1"/>
                  </w:p>
                </w:txbxContent>
              </v:textbox>
            </v:shape>
          </w:pict>
        </mc:Fallback>
      </mc:AlternateContent>
    </w:r>
    <w:r w:rsidR="00862FDB">
      <w:rPr>
        <w:noProof/>
      </w:rPr>
      <w:drawing>
        <wp:anchor distT="0" distB="0" distL="114300" distR="114300" simplePos="0" relativeHeight="251660288" behindDoc="0" locked="0" layoutInCell="1" allowOverlap="1" wp14:anchorId="7D04AE24" wp14:editId="3799A7CC">
          <wp:simplePos x="0" y="0"/>
          <wp:positionH relativeFrom="column">
            <wp:posOffset>4851037</wp:posOffset>
          </wp:positionH>
          <wp:positionV relativeFrom="paragraph">
            <wp:posOffset>-231866</wp:posOffset>
          </wp:positionV>
          <wp:extent cx="1812588" cy="797102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SO_Intl_Mark__2-Line_WHT.eps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12588" cy="79710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862FDB"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CC7039F" wp14:editId="19E29B51">
              <wp:simplePos x="0" y="0"/>
              <wp:positionH relativeFrom="column">
                <wp:posOffset>-1091565</wp:posOffset>
              </wp:positionH>
              <wp:positionV relativeFrom="paragraph">
                <wp:posOffset>-457200</wp:posOffset>
              </wp:positionV>
              <wp:extent cx="7995864" cy="1143000"/>
              <wp:effectExtent l="0" t="0" r="5715" b="0"/>
              <wp:wrapNone/>
              <wp:docPr id="1" name="Rectangl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995864" cy="1143000"/>
                      </a:xfrm>
                      <a:prstGeom prst="rect">
                        <a:avLst/>
                      </a:prstGeom>
                      <a:solidFill>
                        <a:srgbClr val="FF0000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mv="urn:schemas-microsoft-com:mac:vml" xmlns:mo="http://schemas.microsoft.com/office/mac/office/2008/main">
          <w:pict>
            <v:rect w14:anchorId="66F4E0A2" id="Rectangle 1" o:spid="_x0000_s1026" style="position:absolute;margin-left:-85.95pt;margin-top:-35.95pt;width:629.6pt;height:90pt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" fillcolor="red" stroked="f" strokeweight="1pt"/>
          </w:pict>
        </mc:Fallback>
      </mc:AlternateContent>
    </w:r>
    <w:r>
      <w:t xml:space="preserve">Health </w:t>
    </w:r>
    <w:proofErr w:type="spellStart"/>
    <w:r>
      <w:t>Pomortion</w:t>
    </w:r>
    <w:proofErr w:type="spellEnd"/>
    <w:r>
      <w:t xml:space="preserve"> BMI Station Guide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FA625A5" w14:textId="77777777" w:rsidR="0079267A" w:rsidRDefault="0079267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9007A9E"/>
    <w:multiLevelType w:val="hybridMultilevel"/>
    <w:tmpl w:val="CA1064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2E146ED"/>
    <w:multiLevelType w:val="hybridMultilevel"/>
    <w:tmpl w:val="1940365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31E712A"/>
    <w:multiLevelType w:val="hybridMultilevel"/>
    <w:tmpl w:val="3698D3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0F72BF1"/>
    <w:multiLevelType w:val="hybridMultilevel"/>
    <w:tmpl w:val="F67818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59132C8"/>
    <w:multiLevelType w:val="hybridMultilevel"/>
    <w:tmpl w:val="35B4C1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D5449C7"/>
    <w:multiLevelType w:val="hybridMultilevel"/>
    <w:tmpl w:val="280801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5"/>
  </w:num>
  <w:num w:numId="3">
    <w:abstractNumId w:val="2"/>
  </w:num>
  <w:num w:numId="4">
    <w:abstractNumId w:val="1"/>
  </w:num>
  <w:num w:numId="5">
    <w:abstractNumId w:val="3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2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Y0sTQ3NTI3MTQzMzNV0lEKTi0uzszPAykwNK4FAAvB6hAtAAAA"/>
  </w:docVars>
  <w:rsids>
    <w:rsidRoot w:val="00862FDB"/>
    <w:rsid w:val="00007D78"/>
    <w:rsid w:val="000103E8"/>
    <w:rsid w:val="00045511"/>
    <w:rsid w:val="001646C8"/>
    <w:rsid w:val="00172FBC"/>
    <w:rsid w:val="00183BA0"/>
    <w:rsid w:val="001D56EA"/>
    <w:rsid w:val="001E0F6A"/>
    <w:rsid w:val="0022567F"/>
    <w:rsid w:val="00227452"/>
    <w:rsid w:val="00276A8E"/>
    <w:rsid w:val="0033660F"/>
    <w:rsid w:val="00385160"/>
    <w:rsid w:val="003C0B3B"/>
    <w:rsid w:val="003D42D9"/>
    <w:rsid w:val="003E3957"/>
    <w:rsid w:val="003F10C0"/>
    <w:rsid w:val="003F766B"/>
    <w:rsid w:val="004001EB"/>
    <w:rsid w:val="00422D7B"/>
    <w:rsid w:val="004E4A1B"/>
    <w:rsid w:val="00505355"/>
    <w:rsid w:val="00522AD0"/>
    <w:rsid w:val="00561E03"/>
    <w:rsid w:val="005B6C93"/>
    <w:rsid w:val="005C1890"/>
    <w:rsid w:val="00614AE0"/>
    <w:rsid w:val="00620DAC"/>
    <w:rsid w:val="00664391"/>
    <w:rsid w:val="00671EFF"/>
    <w:rsid w:val="0068382C"/>
    <w:rsid w:val="006929D0"/>
    <w:rsid w:val="0069799F"/>
    <w:rsid w:val="0079267A"/>
    <w:rsid w:val="00862FDB"/>
    <w:rsid w:val="00885FF3"/>
    <w:rsid w:val="008B24C1"/>
    <w:rsid w:val="008F22F9"/>
    <w:rsid w:val="009818B3"/>
    <w:rsid w:val="00992064"/>
    <w:rsid w:val="009A2FCD"/>
    <w:rsid w:val="009A36DC"/>
    <w:rsid w:val="009B5C89"/>
    <w:rsid w:val="009F3335"/>
    <w:rsid w:val="00A7166E"/>
    <w:rsid w:val="00AF353B"/>
    <w:rsid w:val="00B9261C"/>
    <w:rsid w:val="00BA6587"/>
    <w:rsid w:val="00C2352D"/>
    <w:rsid w:val="00C2600C"/>
    <w:rsid w:val="00C33FFF"/>
    <w:rsid w:val="00CB5903"/>
    <w:rsid w:val="00CC0ED4"/>
    <w:rsid w:val="00D212B1"/>
    <w:rsid w:val="00D56E6B"/>
    <w:rsid w:val="00D92EC8"/>
    <w:rsid w:val="00E05B94"/>
    <w:rsid w:val="00E42D6B"/>
    <w:rsid w:val="00F1260E"/>
    <w:rsid w:val="00F52889"/>
    <w:rsid w:val="00F57F2B"/>
    <w:rsid w:val="00FA59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38240B4"/>
  <w14:defaultImageDpi w14:val="330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62FD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62FDB"/>
  </w:style>
  <w:style w:type="paragraph" w:styleId="Footer">
    <w:name w:val="footer"/>
    <w:basedOn w:val="Normal"/>
    <w:link w:val="FooterChar"/>
    <w:uiPriority w:val="99"/>
    <w:unhideWhenUsed/>
    <w:rsid w:val="00862FD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62FDB"/>
  </w:style>
  <w:style w:type="paragraph" w:styleId="ListParagraph">
    <w:name w:val="List Paragraph"/>
    <w:basedOn w:val="Normal"/>
    <w:uiPriority w:val="34"/>
    <w:qFormat/>
    <w:rsid w:val="00862FDB"/>
    <w:pPr>
      <w:spacing w:after="160" w:line="259" w:lineRule="auto"/>
      <w:ind w:left="720"/>
      <w:contextualSpacing/>
    </w:pPr>
    <w:rPr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07D7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07D7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21" Type="http://schemas.openxmlformats.org/officeDocument/2006/relationships/footer" Target="footer3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header" Target="header2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0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13</Words>
  <Characters>7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OI</Company>
  <LinksUpToDate>false</LinksUpToDate>
  <CharactersWithSpaces>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ddie Hagerman</dc:creator>
  <cp:keywords/>
  <dc:description/>
  <cp:lastModifiedBy>Rachel Newman</cp:lastModifiedBy>
  <cp:revision>8</cp:revision>
  <cp:lastPrinted>2018-06-21T14:26:00Z</cp:lastPrinted>
  <dcterms:created xsi:type="dcterms:W3CDTF">2018-06-20T14:31:00Z</dcterms:created>
  <dcterms:modified xsi:type="dcterms:W3CDTF">2018-06-25T19:16:00Z</dcterms:modified>
</cp:coreProperties>
</file>